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A1B300" w14:textId="503AA07E" w:rsidR="00A53D00" w:rsidRPr="00C80AC4" w:rsidRDefault="00A53D00" w:rsidP="00EA2A37">
      <w:pPr>
        <w:jc w:val="left"/>
        <w:rPr>
          <w:rFonts w:ascii="Arial" w:hAnsi="Arial" w:cs="Arial"/>
          <w:szCs w:val="24"/>
        </w:rPr>
      </w:pPr>
      <w:proofErr w:type="spellStart"/>
      <w:r w:rsidRPr="00C80AC4">
        <w:rPr>
          <w:rFonts w:ascii="Arial" w:hAnsi="Arial" w:cs="Arial"/>
          <w:szCs w:val="24"/>
        </w:rPr>
        <w:t>Date:</w:t>
      </w:r>
      <w:r w:rsidR="001A34D6" w:rsidRPr="00C80AC4">
        <w:rPr>
          <w:rFonts w:ascii="Arial" w:hAnsi="Arial" w:cs="Arial"/>
          <w:szCs w:val="24"/>
        </w:rPr>
        <w:t>_</w:t>
      </w:r>
      <w:r w:rsidR="006F6A3B">
        <w:rPr>
          <w:rFonts w:ascii="Arial" w:hAnsi="Arial" w:cs="Arial"/>
          <w:szCs w:val="24"/>
          <w:u w:val="single"/>
        </w:rPr>
        <w:t>June</w:t>
      </w:r>
      <w:proofErr w:type="spellEnd"/>
      <w:r w:rsidR="006F6A3B">
        <w:rPr>
          <w:rFonts w:ascii="Arial" w:hAnsi="Arial" w:cs="Arial"/>
          <w:szCs w:val="24"/>
          <w:u w:val="single"/>
        </w:rPr>
        <w:t xml:space="preserve"> 21, 2023</w:t>
      </w:r>
      <w:r w:rsidR="001A34D6" w:rsidRPr="00C80AC4">
        <w:rPr>
          <w:rFonts w:ascii="Arial" w:hAnsi="Arial" w:cs="Arial"/>
          <w:szCs w:val="24"/>
        </w:rPr>
        <w:t xml:space="preserve"> </w:t>
      </w:r>
      <w:r w:rsidRPr="00C80AC4">
        <w:rPr>
          <w:rFonts w:ascii="Arial" w:hAnsi="Arial" w:cs="Arial"/>
          <w:szCs w:val="24"/>
        </w:rPr>
        <w:t>Length of Meeting:</w:t>
      </w:r>
      <w:r w:rsidR="001A34D6" w:rsidRPr="00C80AC4">
        <w:rPr>
          <w:rFonts w:ascii="Arial" w:hAnsi="Arial" w:cs="Arial"/>
          <w:szCs w:val="24"/>
        </w:rPr>
        <w:t>__________</w:t>
      </w:r>
      <w:r w:rsidR="00EA2A37" w:rsidRPr="00C80AC4">
        <w:rPr>
          <w:rFonts w:ascii="Arial" w:hAnsi="Arial" w:cs="Arial"/>
          <w:szCs w:val="24"/>
        </w:rPr>
        <w:br/>
      </w:r>
    </w:p>
    <w:p w14:paraId="03A85D06" w14:textId="0542364C" w:rsidR="001A34D6" w:rsidRPr="00C80AC4" w:rsidRDefault="00A53D00">
      <w:pPr>
        <w:rPr>
          <w:rFonts w:ascii="Arial" w:hAnsi="Arial" w:cs="Arial"/>
          <w:szCs w:val="24"/>
        </w:rPr>
      </w:pPr>
      <w:r w:rsidRPr="00C80AC4">
        <w:rPr>
          <w:rFonts w:ascii="Arial" w:hAnsi="Arial" w:cs="Arial"/>
          <w:szCs w:val="24"/>
        </w:rPr>
        <w:t>Members or Designee:</w:t>
      </w:r>
      <w:r w:rsidR="001A34D6" w:rsidRPr="00C80AC4">
        <w:rPr>
          <w:rFonts w:ascii="Arial" w:hAnsi="Arial" w:cs="Arial"/>
          <w:szCs w:val="24"/>
        </w:rPr>
        <w:t xml:space="preserve"> </w:t>
      </w:r>
    </w:p>
    <w:p w14:paraId="440CB768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077122C8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1530"/>
        <w:gridCol w:w="10615"/>
      </w:tblGrid>
      <w:tr w:rsidR="00EA2A37" w:rsidRPr="00C80AC4" w14:paraId="510956D6" w14:textId="77777777" w:rsidTr="00E97551">
        <w:trPr>
          <w:trHeight w:val="366"/>
        </w:trPr>
        <w:tc>
          <w:tcPr>
            <w:tcW w:w="990" w:type="dxa"/>
            <w:vMerge w:val="restart"/>
          </w:tcPr>
          <w:p w14:paraId="2ABFB682" w14:textId="3EA2DF3E" w:rsidR="00EA2A37" w:rsidRPr="00C80AC4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12145" w:type="dxa"/>
            <w:gridSpan w:val="2"/>
          </w:tcPr>
          <w:p w14:paraId="059C1CCB" w14:textId="01AC85CC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CHANGES/CORRECTIONS</w:t>
            </w:r>
            <w:r w:rsidR="00C414C7">
              <w:rPr>
                <w:rFonts w:ascii="Arial" w:hAnsi="Arial" w:cs="Arial"/>
                <w:b/>
                <w:bCs/>
                <w:szCs w:val="24"/>
              </w:rPr>
              <w:t>/WALK-ONS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</w:tr>
      <w:tr w:rsidR="00EA2A37" w:rsidRPr="00C80AC4" w14:paraId="594FCB24" w14:textId="77777777" w:rsidTr="00E60E9C">
        <w:trPr>
          <w:trHeight w:val="366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23EBE065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6E552755" w14:textId="17C9631C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10615" w:type="dxa"/>
            <w:shd w:val="clear" w:color="auto" w:fill="D9D9D9" w:themeFill="background1" w:themeFillShade="D9"/>
          </w:tcPr>
          <w:p w14:paraId="53D2CEAE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</w:tr>
      <w:tr w:rsidR="00EA2A37" w:rsidRPr="00C80AC4" w14:paraId="290708C1" w14:textId="77777777" w:rsidTr="00E60E9C">
        <w:trPr>
          <w:trHeight w:val="366"/>
        </w:trPr>
        <w:tc>
          <w:tcPr>
            <w:tcW w:w="990" w:type="dxa"/>
            <w:vMerge/>
          </w:tcPr>
          <w:p w14:paraId="138607BF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65310D6D" w14:textId="6D823300" w:rsidR="00EA2A37" w:rsidRPr="00C80AC4" w:rsidRDefault="009645AE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11</w:t>
            </w:r>
          </w:p>
        </w:tc>
        <w:tc>
          <w:tcPr>
            <w:tcW w:w="10615" w:type="dxa"/>
          </w:tcPr>
          <w:p w14:paraId="25DCF746" w14:textId="067F7F40" w:rsidR="00EA2A37" w:rsidRPr="00C80AC4" w:rsidRDefault="009645AE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2144 – Procurement - Multiple Awards - Solicitation No. RFQ-000155 – Fiber Optic Cable Installation, Maintenance and Repair Services under action requested please add Highlander Contracting Company, LLC. </w:t>
            </w:r>
            <w:r w:rsidR="002A6322">
              <w:rPr>
                <w:rFonts w:ascii="Arial" w:hAnsi="Arial" w:cs="Arial"/>
                <w:szCs w:val="24"/>
              </w:rPr>
              <w:t>(2</w:t>
            </w:r>
            <w:r>
              <w:rPr>
                <w:rFonts w:ascii="Arial" w:hAnsi="Arial" w:cs="Arial"/>
                <w:szCs w:val="24"/>
              </w:rPr>
              <w:t xml:space="preserve"> vendors were awarded)</w:t>
            </w:r>
            <w:r w:rsidR="002A6322">
              <w:rPr>
                <w:rFonts w:ascii="Arial" w:hAnsi="Arial" w:cs="Arial"/>
                <w:szCs w:val="24"/>
              </w:rPr>
              <w:t>. Under WBE please delete 101.00% and insert 1.00%</w:t>
            </w:r>
          </w:p>
        </w:tc>
      </w:tr>
      <w:tr w:rsidR="00B9306C" w:rsidRPr="00C80AC4" w14:paraId="642B723B" w14:textId="77777777" w:rsidTr="00E60E9C">
        <w:trPr>
          <w:trHeight w:val="366"/>
        </w:trPr>
        <w:tc>
          <w:tcPr>
            <w:tcW w:w="990" w:type="dxa"/>
            <w:vMerge/>
          </w:tcPr>
          <w:p w14:paraId="1EC7013B" w14:textId="77777777" w:rsidR="00B9306C" w:rsidRPr="00C80AC4" w:rsidRDefault="00B9306C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5386F971" w14:textId="28AD55DC" w:rsidR="00B9306C" w:rsidRDefault="00B9306C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26</w:t>
            </w:r>
          </w:p>
        </w:tc>
        <w:tc>
          <w:tcPr>
            <w:tcW w:w="10615" w:type="dxa"/>
          </w:tcPr>
          <w:p w14:paraId="7C1C490D" w14:textId="664367CC" w:rsidR="00B9306C" w:rsidRDefault="00B9306C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2082 – Recreation and Parks – Transfer of Funds correct transaction amount to $100,000.00.</w:t>
            </w:r>
          </w:p>
        </w:tc>
      </w:tr>
      <w:tr w:rsidR="00EA2A37" w:rsidRPr="00C80AC4" w14:paraId="5199B532" w14:textId="77777777" w:rsidTr="00E60E9C">
        <w:trPr>
          <w:trHeight w:val="366"/>
        </w:trPr>
        <w:tc>
          <w:tcPr>
            <w:tcW w:w="990" w:type="dxa"/>
            <w:vMerge/>
          </w:tcPr>
          <w:p w14:paraId="1CD44CAC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0DE7A32A" w14:textId="52F02B04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15" w:type="dxa"/>
          </w:tcPr>
          <w:p w14:paraId="0A6B4DF0" w14:textId="231657B3" w:rsidR="00EA2A37" w:rsidRPr="002A6322" w:rsidRDefault="002A6322" w:rsidP="000D720F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WALK-ON </w:t>
            </w:r>
            <w:r w:rsidRPr="002A6322">
              <w:rPr>
                <w:rFonts w:ascii="Arial" w:hAnsi="Arial" w:cs="Arial"/>
                <w:szCs w:val="24"/>
              </w:rPr>
              <w:t>SB-23-12212</w:t>
            </w:r>
            <w:r w:rsidR="007F36FB">
              <w:rPr>
                <w:rFonts w:ascii="Arial" w:hAnsi="Arial" w:cs="Arial"/>
                <w:szCs w:val="24"/>
              </w:rPr>
              <w:t xml:space="preserve"> -</w:t>
            </w:r>
            <w:r>
              <w:rPr>
                <w:rFonts w:ascii="Arial" w:hAnsi="Arial" w:cs="Arial"/>
                <w:szCs w:val="24"/>
              </w:rPr>
              <w:t xml:space="preserve"> Dept. of Transportation – Grant Agreement – Pedestrian Facility Remediation for ADA Compliance Citywide.</w:t>
            </w:r>
            <w:r w:rsidR="007604FC">
              <w:rPr>
                <w:rFonts w:ascii="Arial" w:hAnsi="Arial" w:cs="Arial"/>
                <w:szCs w:val="24"/>
              </w:rPr>
              <w:t xml:space="preserve">  State process requires this agreement to be executed by 6/30/23.  Approval today will allow the process for this item to be completed by deadline.</w:t>
            </w:r>
          </w:p>
        </w:tc>
      </w:tr>
      <w:tr w:rsidR="00EA2A37" w:rsidRPr="00C80AC4" w14:paraId="56E98D5E" w14:textId="77777777" w:rsidTr="00E60E9C">
        <w:trPr>
          <w:trHeight w:val="366"/>
        </w:trPr>
        <w:tc>
          <w:tcPr>
            <w:tcW w:w="990" w:type="dxa"/>
            <w:vMerge/>
          </w:tcPr>
          <w:p w14:paraId="456DFC2E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10C9242C" w14:textId="178E3402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15" w:type="dxa"/>
          </w:tcPr>
          <w:p w14:paraId="0F7D59C5" w14:textId="5EC20AA0" w:rsidR="00EA2A37" w:rsidRPr="007F36FB" w:rsidRDefault="007F36FB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WALK-ON</w:t>
            </w:r>
            <w:r>
              <w:rPr>
                <w:rFonts w:ascii="Arial" w:hAnsi="Arial" w:cs="Arial"/>
                <w:szCs w:val="24"/>
              </w:rPr>
              <w:t xml:space="preserve"> SB-23-12196 – Procurement Formal Award </w:t>
            </w:r>
            <w:proofErr w:type="spellStart"/>
            <w:r>
              <w:rPr>
                <w:rFonts w:ascii="Arial" w:hAnsi="Arial" w:cs="Arial"/>
                <w:szCs w:val="24"/>
              </w:rPr>
              <w:t>Sourcewell</w:t>
            </w:r>
            <w:proofErr w:type="spellEnd"/>
            <w:r>
              <w:rPr>
                <w:rFonts w:ascii="Arial" w:hAnsi="Arial" w:cs="Arial"/>
                <w:szCs w:val="24"/>
              </w:rPr>
              <w:t>, Contract No. 010521 – BUR Playground and Water Play Equipment with Related Accessories and Services</w:t>
            </w:r>
            <w:r w:rsidR="007604FC">
              <w:rPr>
                <w:rFonts w:ascii="Arial" w:hAnsi="Arial" w:cs="Arial"/>
                <w:szCs w:val="24"/>
              </w:rPr>
              <w:t xml:space="preserve">. Approval today will allow this the project to meet funding source requirements and progress toward completion at multiple sites. </w:t>
            </w:r>
          </w:p>
        </w:tc>
      </w:tr>
      <w:tr w:rsidR="007F36FB" w:rsidRPr="00C80AC4" w14:paraId="17E386E0" w14:textId="77777777" w:rsidTr="00E60E9C">
        <w:trPr>
          <w:trHeight w:val="366"/>
        </w:trPr>
        <w:tc>
          <w:tcPr>
            <w:tcW w:w="990" w:type="dxa"/>
          </w:tcPr>
          <w:p w14:paraId="7FAD5297" w14:textId="77777777" w:rsidR="007F36FB" w:rsidRPr="00C80AC4" w:rsidRDefault="007F36FB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37465E65" w14:textId="77777777" w:rsidR="007F36FB" w:rsidRPr="00C80AC4" w:rsidRDefault="007F36FB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15" w:type="dxa"/>
          </w:tcPr>
          <w:p w14:paraId="21A02621" w14:textId="36C08092" w:rsidR="007F36FB" w:rsidRPr="007F36FB" w:rsidRDefault="007F36FB" w:rsidP="000D720F">
            <w:pPr>
              <w:jc w:val="left"/>
              <w:rPr>
                <w:rFonts w:ascii="Arial" w:hAnsi="Arial" w:cs="Arial"/>
                <w:szCs w:val="24"/>
              </w:rPr>
            </w:pPr>
            <w:bookmarkStart w:id="0" w:name="_Hlk138174179"/>
            <w:r>
              <w:rPr>
                <w:rFonts w:ascii="Arial" w:hAnsi="Arial" w:cs="Arial"/>
                <w:b/>
                <w:szCs w:val="24"/>
              </w:rPr>
              <w:t>WALK-ON</w:t>
            </w:r>
            <w:r>
              <w:rPr>
                <w:rFonts w:ascii="Arial" w:hAnsi="Arial" w:cs="Arial"/>
                <w:szCs w:val="24"/>
              </w:rPr>
              <w:t xml:space="preserve"> </w:t>
            </w:r>
            <w:r w:rsidR="0089483E">
              <w:rPr>
                <w:rFonts w:ascii="Arial" w:hAnsi="Arial" w:cs="Arial"/>
                <w:szCs w:val="24"/>
              </w:rPr>
              <w:t>SB-23-12199 – Procurement BCRP Playground Specialist</w:t>
            </w:r>
            <w:bookmarkEnd w:id="0"/>
            <w:r w:rsidR="007604FC">
              <w:rPr>
                <w:rFonts w:ascii="Arial" w:hAnsi="Arial" w:cs="Arial"/>
                <w:szCs w:val="24"/>
              </w:rPr>
              <w:t>.  Approval today will allow this the project to meet funding source requirements and progress toward completion at multiple sites.</w:t>
            </w:r>
          </w:p>
        </w:tc>
      </w:tr>
      <w:tr w:rsidR="00866098" w:rsidRPr="00C80AC4" w14:paraId="187A251E" w14:textId="77777777" w:rsidTr="00E60E9C">
        <w:trPr>
          <w:trHeight w:val="366"/>
        </w:trPr>
        <w:tc>
          <w:tcPr>
            <w:tcW w:w="990" w:type="dxa"/>
          </w:tcPr>
          <w:p w14:paraId="03AF4283" w14:textId="77777777" w:rsidR="00866098" w:rsidRPr="00C80AC4" w:rsidRDefault="00866098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75973F7A" w14:textId="77777777" w:rsidR="00866098" w:rsidRPr="00C80AC4" w:rsidRDefault="00866098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15" w:type="dxa"/>
          </w:tcPr>
          <w:p w14:paraId="466B2BBF" w14:textId="183C94FE" w:rsidR="00866098" w:rsidRPr="00866098" w:rsidRDefault="00866098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REQUEST </w:t>
            </w:r>
            <w:r>
              <w:rPr>
                <w:rFonts w:ascii="Arial" w:hAnsi="Arial" w:cs="Arial"/>
                <w:szCs w:val="24"/>
              </w:rPr>
              <w:t xml:space="preserve">for a Special Meeting to be held on Wednesday, June 28 @ 9am in BOE Chambers and via </w:t>
            </w:r>
            <w:proofErr w:type="spellStart"/>
            <w:r>
              <w:rPr>
                <w:rFonts w:ascii="Arial" w:hAnsi="Arial" w:cs="Arial"/>
                <w:szCs w:val="24"/>
              </w:rPr>
              <w:t>Webex</w:t>
            </w:r>
            <w:proofErr w:type="spellEnd"/>
            <w:r>
              <w:rPr>
                <w:rFonts w:ascii="Arial" w:hAnsi="Arial" w:cs="Arial"/>
                <w:szCs w:val="24"/>
              </w:rPr>
              <w:t>.  The purpose of th</w:t>
            </w:r>
            <w:r w:rsidR="007604FC">
              <w:rPr>
                <w:rFonts w:ascii="Arial" w:hAnsi="Arial" w:cs="Arial"/>
                <w:szCs w:val="24"/>
              </w:rPr>
              <w:t xml:space="preserve">is request and </w:t>
            </w:r>
            <w:r>
              <w:rPr>
                <w:rFonts w:ascii="Arial" w:hAnsi="Arial" w:cs="Arial"/>
                <w:szCs w:val="24"/>
              </w:rPr>
              <w:t>meeting is to support time sensitive business matters requiring the approval of this Board prior to fiscal year end June 30.</w:t>
            </w:r>
            <w:r w:rsidR="005F6A02">
              <w:rPr>
                <w:rFonts w:ascii="Arial" w:hAnsi="Arial" w:cs="Arial"/>
                <w:szCs w:val="24"/>
              </w:rPr>
              <w:t xml:space="preserve">  An agenda for this meeting will be publicly posted on the City website by noon June 22, 2023.</w:t>
            </w:r>
          </w:p>
        </w:tc>
      </w:tr>
    </w:tbl>
    <w:p w14:paraId="0BBA5002" w14:textId="7BB6E72B" w:rsidR="00B9306C" w:rsidRDefault="00B9306C" w:rsidP="001A34D6">
      <w:pPr>
        <w:jc w:val="left"/>
        <w:rPr>
          <w:rFonts w:ascii="Arial" w:hAnsi="Arial" w:cs="Arial"/>
          <w:b/>
          <w:bCs/>
          <w:szCs w:val="24"/>
        </w:rPr>
      </w:pPr>
    </w:p>
    <w:p w14:paraId="32CF66CA" w14:textId="77777777" w:rsidR="00B9306C" w:rsidRDefault="00B9306C">
      <w:pPr>
        <w:spacing w:after="160" w:line="259" w:lineRule="auto"/>
        <w:jc w:val="left"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br w:type="page"/>
      </w:r>
    </w:p>
    <w:p w14:paraId="08262A13" w14:textId="2F6B827D" w:rsidR="00F248E2" w:rsidRPr="00C80AC4" w:rsidRDefault="00C14638" w:rsidP="001A34D6">
      <w:pPr>
        <w:jc w:val="left"/>
        <w:rPr>
          <w:rFonts w:ascii="Arial" w:hAnsi="Arial" w:cs="Arial"/>
          <w:b/>
          <w:bCs/>
          <w:szCs w:val="24"/>
        </w:rPr>
      </w:pPr>
      <w:r w:rsidRPr="00C80AC4">
        <w:rPr>
          <w:rFonts w:ascii="Arial" w:hAnsi="Arial" w:cs="Arial"/>
          <w:b/>
          <w:bCs/>
          <w:szCs w:val="24"/>
        </w:rPr>
        <w:lastRenderedPageBreak/>
        <w:t xml:space="preserve"> </w:t>
      </w:r>
    </w:p>
    <w:tbl>
      <w:tblPr>
        <w:tblStyle w:val="TableGrid"/>
        <w:tblW w:w="13135" w:type="dxa"/>
        <w:tblInd w:w="-185" w:type="dxa"/>
        <w:tblLook w:val="04A0" w:firstRow="1" w:lastRow="0" w:firstColumn="1" w:lastColumn="0" w:noHBand="0" w:noVBand="1"/>
      </w:tblPr>
      <w:tblGrid>
        <w:gridCol w:w="990"/>
        <w:gridCol w:w="1530"/>
        <w:gridCol w:w="6491"/>
        <w:gridCol w:w="4124"/>
      </w:tblGrid>
      <w:tr w:rsidR="008B1317" w:rsidRPr="00C80AC4" w14:paraId="345AAB26" w14:textId="77777777" w:rsidTr="00D26CCD">
        <w:trPr>
          <w:trHeight w:val="314"/>
        </w:trPr>
        <w:tc>
          <w:tcPr>
            <w:tcW w:w="990" w:type="dxa"/>
            <w:vMerge w:val="restart"/>
          </w:tcPr>
          <w:p w14:paraId="125DD433" w14:textId="6F139778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8021" w:type="dxa"/>
            <w:gridSpan w:val="2"/>
            <w:shd w:val="clear" w:color="auto" w:fill="auto"/>
          </w:tcPr>
          <w:p w14:paraId="4276F867" w14:textId="640E4444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PROTESTS</w:t>
            </w:r>
          </w:p>
        </w:tc>
        <w:tc>
          <w:tcPr>
            <w:tcW w:w="4124" w:type="dxa"/>
          </w:tcPr>
          <w:p w14:paraId="6924659A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F7D9FAE" w14:textId="77777777" w:rsidTr="00D26CCD">
        <w:trPr>
          <w:trHeight w:val="349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554E5169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1564A15B" w14:textId="34A266CB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6491" w:type="dxa"/>
            <w:shd w:val="clear" w:color="auto" w:fill="D9D9D9" w:themeFill="background1" w:themeFillShade="D9"/>
          </w:tcPr>
          <w:p w14:paraId="508EDDA6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  <w:r w:rsidRPr="00C80AC4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  <w:tc>
          <w:tcPr>
            <w:tcW w:w="4124" w:type="dxa"/>
            <w:shd w:val="clear" w:color="auto" w:fill="D9D9D9" w:themeFill="background1" w:themeFillShade="D9"/>
          </w:tcPr>
          <w:p w14:paraId="13DA0EFC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Results/Outcome</w:t>
            </w:r>
          </w:p>
        </w:tc>
      </w:tr>
      <w:tr w:rsidR="008B1317" w:rsidRPr="00C80AC4" w14:paraId="0FC360F2" w14:textId="77777777" w:rsidTr="00D26CCD">
        <w:trPr>
          <w:trHeight w:val="349"/>
        </w:trPr>
        <w:tc>
          <w:tcPr>
            <w:tcW w:w="990" w:type="dxa"/>
            <w:vMerge/>
          </w:tcPr>
          <w:p w14:paraId="70F9ECD1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0163B0A7" w14:textId="389616EA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491" w:type="dxa"/>
          </w:tcPr>
          <w:p w14:paraId="687CB35C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24" w:type="dxa"/>
          </w:tcPr>
          <w:p w14:paraId="12F9AF36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4A79BDB7" w14:textId="3FD35847" w:rsidR="002A6322" w:rsidRDefault="002A6322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68"/>
        <w:gridCol w:w="1282"/>
        <w:gridCol w:w="6580"/>
        <w:gridCol w:w="1284"/>
        <w:gridCol w:w="1284"/>
        <w:gridCol w:w="1737"/>
      </w:tblGrid>
      <w:tr w:rsidR="008B1317" w:rsidRPr="00C80AC4" w14:paraId="2A49391F" w14:textId="77777777" w:rsidTr="0097211E">
        <w:trPr>
          <w:trHeight w:val="317"/>
        </w:trPr>
        <w:tc>
          <w:tcPr>
            <w:tcW w:w="968" w:type="dxa"/>
            <w:vMerge w:val="restart"/>
          </w:tcPr>
          <w:p w14:paraId="72833967" w14:textId="6DB22ADA" w:rsidR="008B1317" w:rsidRPr="00C80AC4" w:rsidRDefault="002A6322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br w:type="page"/>
            </w:r>
          </w:p>
        </w:tc>
        <w:tc>
          <w:tcPr>
            <w:tcW w:w="7862" w:type="dxa"/>
            <w:gridSpan w:val="2"/>
            <w:shd w:val="clear" w:color="auto" w:fill="auto"/>
          </w:tcPr>
          <w:p w14:paraId="6BDF21BF" w14:textId="0ED09224" w:rsidR="008B1317" w:rsidRPr="00C80AC4" w:rsidRDefault="008B1317" w:rsidP="000D720F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DEFERRALS/WITHDRAWALS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  <w:p w14:paraId="6A1E886E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1284" w:type="dxa"/>
            <w:shd w:val="clear" w:color="auto" w:fill="auto"/>
          </w:tcPr>
          <w:p w14:paraId="3064E178" w14:textId="77777777" w:rsidR="008B1317" w:rsidRPr="00C80AC4" w:rsidRDefault="008B1317" w:rsidP="000D720F">
            <w:pPr>
              <w:jc w:val="center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DATE FROM</w:t>
            </w:r>
          </w:p>
        </w:tc>
        <w:tc>
          <w:tcPr>
            <w:tcW w:w="1284" w:type="dxa"/>
            <w:shd w:val="clear" w:color="auto" w:fill="auto"/>
          </w:tcPr>
          <w:p w14:paraId="292A7596" w14:textId="77777777" w:rsidR="008B1317" w:rsidRPr="00C80AC4" w:rsidRDefault="008B1317" w:rsidP="000D720F">
            <w:pPr>
              <w:jc w:val="center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 xml:space="preserve">DATE 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br/>
              <w:t>TO</w:t>
            </w:r>
          </w:p>
        </w:tc>
        <w:tc>
          <w:tcPr>
            <w:tcW w:w="1737" w:type="dxa"/>
            <w:shd w:val="clear" w:color="auto" w:fill="auto"/>
          </w:tcPr>
          <w:p w14:paraId="5CEDCFC9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 xml:space="preserve">REQUESTOR  </w:t>
            </w:r>
          </w:p>
        </w:tc>
      </w:tr>
      <w:tr w:rsidR="008B1317" w:rsidRPr="00C80AC4" w14:paraId="733FEC11" w14:textId="77777777" w:rsidTr="0097211E">
        <w:trPr>
          <w:trHeight w:val="317"/>
        </w:trPr>
        <w:tc>
          <w:tcPr>
            <w:tcW w:w="968" w:type="dxa"/>
            <w:vMerge/>
            <w:shd w:val="clear" w:color="auto" w:fill="D9D9D9" w:themeFill="background1" w:themeFillShade="D9"/>
          </w:tcPr>
          <w:p w14:paraId="7F23AD17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82" w:type="dxa"/>
            <w:shd w:val="clear" w:color="auto" w:fill="D9D9D9" w:themeFill="background1" w:themeFillShade="D9"/>
          </w:tcPr>
          <w:p w14:paraId="562131B4" w14:textId="2F3E2BD1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6580" w:type="dxa"/>
            <w:shd w:val="clear" w:color="auto" w:fill="D9D9D9" w:themeFill="background1" w:themeFillShade="D9"/>
          </w:tcPr>
          <w:p w14:paraId="527C9F41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284" w:type="dxa"/>
            <w:shd w:val="clear" w:color="auto" w:fill="D9D9D9" w:themeFill="background1" w:themeFillShade="D9"/>
          </w:tcPr>
          <w:p w14:paraId="11F66ACA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84" w:type="dxa"/>
            <w:shd w:val="clear" w:color="auto" w:fill="D9D9D9" w:themeFill="background1" w:themeFillShade="D9"/>
          </w:tcPr>
          <w:p w14:paraId="356B899F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  <w:shd w:val="clear" w:color="auto" w:fill="D9D9D9" w:themeFill="background1" w:themeFillShade="D9"/>
          </w:tcPr>
          <w:p w14:paraId="798B621D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409F7ABC" w14:textId="77777777" w:rsidTr="0097211E">
        <w:trPr>
          <w:trHeight w:val="317"/>
        </w:trPr>
        <w:tc>
          <w:tcPr>
            <w:tcW w:w="968" w:type="dxa"/>
            <w:vMerge/>
          </w:tcPr>
          <w:p w14:paraId="09616260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82" w:type="dxa"/>
          </w:tcPr>
          <w:p w14:paraId="5DA1368A" w14:textId="2F2317E2" w:rsidR="008B1317" w:rsidRPr="00C80AC4" w:rsidRDefault="006F6A3B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0</w:t>
            </w:r>
          </w:p>
        </w:tc>
        <w:tc>
          <w:tcPr>
            <w:tcW w:w="6580" w:type="dxa"/>
          </w:tcPr>
          <w:p w14:paraId="0CB6358F" w14:textId="2CC39D49" w:rsidR="008B1317" w:rsidRPr="00C80AC4" w:rsidRDefault="006F6A3B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820 – Dept. of Finance – Financial Advisory Service – Debt Study</w:t>
            </w:r>
            <w:r w:rsidR="007604FC">
              <w:rPr>
                <w:rFonts w:ascii="Arial" w:hAnsi="Arial" w:cs="Arial"/>
                <w:szCs w:val="24"/>
              </w:rPr>
              <w:t xml:space="preserve">.  </w:t>
            </w:r>
            <w:r w:rsidR="007604FC" w:rsidRPr="007604FC">
              <w:rPr>
                <w:rFonts w:ascii="Arial" w:hAnsi="Arial" w:cs="Arial"/>
                <w:b/>
                <w:szCs w:val="24"/>
              </w:rPr>
              <w:t>DEFERRED.</w:t>
            </w:r>
          </w:p>
        </w:tc>
        <w:tc>
          <w:tcPr>
            <w:tcW w:w="1284" w:type="dxa"/>
          </w:tcPr>
          <w:p w14:paraId="4531783B" w14:textId="3C4FACFD" w:rsidR="008B1317" w:rsidRPr="00C80AC4" w:rsidRDefault="006F6A3B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6/21/2023</w:t>
            </w:r>
          </w:p>
        </w:tc>
        <w:tc>
          <w:tcPr>
            <w:tcW w:w="1284" w:type="dxa"/>
          </w:tcPr>
          <w:p w14:paraId="15DE3BA3" w14:textId="79214794" w:rsidR="008B1317" w:rsidRPr="00C80AC4" w:rsidRDefault="006F6A3B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7/12/2023</w:t>
            </w:r>
          </w:p>
        </w:tc>
        <w:tc>
          <w:tcPr>
            <w:tcW w:w="1737" w:type="dxa"/>
          </w:tcPr>
          <w:p w14:paraId="09A2ABA4" w14:textId="407FDFDA" w:rsidR="008B1317" w:rsidRPr="00C80AC4" w:rsidRDefault="006F6A3B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President</w:t>
            </w:r>
          </w:p>
        </w:tc>
      </w:tr>
      <w:tr w:rsidR="008B1317" w:rsidRPr="00C80AC4" w14:paraId="5DF76A1D" w14:textId="77777777" w:rsidTr="0097211E">
        <w:trPr>
          <w:trHeight w:val="317"/>
        </w:trPr>
        <w:tc>
          <w:tcPr>
            <w:tcW w:w="968" w:type="dxa"/>
            <w:vMerge/>
          </w:tcPr>
          <w:p w14:paraId="5C1066D4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82" w:type="dxa"/>
          </w:tcPr>
          <w:p w14:paraId="41345510" w14:textId="26DAAFEA" w:rsidR="008B1317" w:rsidRPr="00C80AC4" w:rsidRDefault="006F6A3B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4</w:t>
            </w:r>
          </w:p>
        </w:tc>
        <w:tc>
          <w:tcPr>
            <w:tcW w:w="6580" w:type="dxa"/>
          </w:tcPr>
          <w:p w14:paraId="0FB02DB1" w14:textId="19FB2DA5" w:rsidR="008B1317" w:rsidRPr="00C80AC4" w:rsidRDefault="006F6A3B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2085 – DGS – Bid Rejection for GS16810RR – Mitchell Courthouse Roof Replacements</w:t>
            </w:r>
            <w:r w:rsidR="007604FC">
              <w:rPr>
                <w:rFonts w:ascii="Arial" w:hAnsi="Arial" w:cs="Arial"/>
                <w:szCs w:val="24"/>
              </w:rPr>
              <w:t xml:space="preserve">. </w:t>
            </w:r>
            <w:r w:rsidR="007604FC" w:rsidRPr="007604FC">
              <w:rPr>
                <w:rFonts w:ascii="Arial" w:hAnsi="Arial" w:cs="Arial"/>
                <w:b/>
                <w:szCs w:val="24"/>
              </w:rPr>
              <w:t>DEFERRED.</w:t>
            </w:r>
          </w:p>
        </w:tc>
        <w:tc>
          <w:tcPr>
            <w:tcW w:w="1284" w:type="dxa"/>
          </w:tcPr>
          <w:p w14:paraId="74D5A1D6" w14:textId="1A044336" w:rsidR="008B1317" w:rsidRPr="00C80AC4" w:rsidRDefault="006F6A3B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6/21/2023</w:t>
            </w:r>
          </w:p>
        </w:tc>
        <w:tc>
          <w:tcPr>
            <w:tcW w:w="1284" w:type="dxa"/>
          </w:tcPr>
          <w:p w14:paraId="42AE73F8" w14:textId="5612BBFD" w:rsidR="008B1317" w:rsidRPr="00C80AC4" w:rsidRDefault="006F6A3B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7/12/2023</w:t>
            </w:r>
          </w:p>
        </w:tc>
        <w:tc>
          <w:tcPr>
            <w:tcW w:w="1737" w:type="dxa"/>
          </w:tcPr>
          <w:p w14:paraId="39A3DA38" w14:textId="7E688597" w:rsidR="008B1317" w:rsidRPr="00C80AC4" w:rsidRDefault="006F6A3B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President</w:t>
            </w:r>
          </w:p>
        </w:tc>
      </w:tr>
      <w:tr w:rsidR="008B1317" w:rsidRPr="00C80AC4" w14:paraId="2EFD6053" w14:textId="77777777" w:rsidTr="0097211E">
        <w:trPr>
          <w:trHeight w:val="317"/>
        </w:trPr>
        <w:tc>
          <w:tcPr>
            <w:tcW w:w="968" w:type="dxa"/>
            <w:vMerge/>
          </w:tcPr>
          <w:p w14:paraId="1A890244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82" w:type="dxa"/>
          </w:tcPr>
          <w:p w14:paraId="77AEB738" w14:textId="65E8BE0A" w:rsidR="008B1317" w:rsidRPr="00C80AC4" w:rsidRDefault="006F6A3B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5</w:t>
            </w:r>
          </w:p>
        </w:tc>
        <w:tc>
          <w:tcPr>
            <w:tcW w:w="6580" w:type="dxa"/>
          </w:tcPr>
          <w:p w14:paraId="04B7D3A3" w14:textId="433874D1" w:rsidR="008B1317" w:rsidRPr="00C80AC4" w:rsidRDefault="006F6A3B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673 – DHCD – Community Catalyst Grant – Rebuilding Together Baltimore</w:t>
            </w:r>
            <w:r w:rsidR="007604FC" w:rsidRPr="007604FC">
              <w:rPr>
                <w:rFonts w:ascii="Arial" w:hAnsi="Arial" w:cs="Arial"/>
                <w:b/>
                <w:szCs w:val="24"/>
              </w:rPr>
              <w:t>. DEFERRED.</w:t>
            </w:r>
          </w:p>
        </w:tc>
        <w:tc>
          <w:tcPr>
            <w:tcW w:w="1284" w:type="dxa"/>
          </w:tcPr>
          <w:p w14:paraId="1B3EC419" w14:textId="22D3E468" w:rsidR="008B1317" w:rsidRPr="00C80AC4" w:rsidRDefault="006F6A3B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6/21/2023</w:t>
            </w:r>
          </w:p>
        </w:tc>
        <w:tc>
          <w:tcPr>
            <w:tcW w:w="1284" w:type="dxa"/>
          </w:tcPr>
          <w:p w14:paraId="51F5A92E" w14:textId="0D1F94CA" w:rsidR="008B1317" w:rsidRPr="00C80AC4" w:rsidRDefault="006F6A3B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7/12/2023</w:t>
            </w:r>
          </w:p>
        </w:tc>
        <w:tc>
          <w:tcPr>
            <w:tcW w:w="1737" w:type="dxa"/>
          </w:tcPr>
          <w:p w14:paraId="58682918" w14:textId="136171E8" w:rsidR="008B1317" w:rsidRPr="00C80AC4" w:rsidRDefault="006F6A3B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President</w:t>
            </w:r>
          </w:p>
        </w:tc>
      </w:tr>
      <w:tr w:rsidR="008B1317" w:rsidRPr="00C80AC4" w14:paraId="4B7B9748" w14:textId="77777777" w:rsidTr="0097211E">
        <w:trPr>
          <w:trHeight w:val="317"/>
        </w:trPr>
        <w:tc>
          <w:tcPr>
            <w:tcW w:w="968" w:type="dxa"/>
            <w:vMerge/>
          </w:tcPr>
          <w:p w14:paraId="51E1A10A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82" w:type="dxa"/>
          </w:tcPr>
          <w:p w14:paraId="49652B7D" w14:textId="34C2C93D" w:rsidR="008B1317" w:rsidRPr="00C80AC4" w:rsidRDefault="0097211E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28-129</w:t>
            </w:r>
          </w:p>
        </w:tc>
        <w:tc>
          <w:tcPr>
            <w:tcW w:w="6580" w:type="dxa"/>
          </w:tcPr>
          <w:p w14:paraId="4942445C" w14:textId="503456F3" w:rsidR="008B1317" w:rsidRPr="00C80AC4" w:rsidRDefault="0097211E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2035 – Dept. of Transportation – TR22013 Resurfacing Highways @Various Locations, Southeast Sector VI.</w:t>
            </w:r>
            <w:r w:rsidR="007604FC">
              <w:rPr>
                <w:rFonts w:ascii="Arial" w:hAnsi="Arial" w:cs="Arial"/>
                <w:szCs w:val="24"/>
              </w:rPr>
              <w:t xml:space="preserve"> </w:t>
            </w:r>
            <w:r w:rsidR="007604FC" w:rsidRPr="007604FC">
              <w:rPr>
                <w:rFonts w:ascii="Arial" w:hAnsi="Arial" w:cs="Arial"/>
                <w:b/>
                <w:szCs w:val="24"/>
              </w:rPr>
              <w:t>DEFERRED.</w:t>
            </w:r>
          </w:p>
        </w:tc>
        <w:tc>
          <w:tcPr>
            <w:tcW w:w="1284" w:type="dxa"/>
          </w:tcPr>
          <w:p w14:paraId="0E45511F" w14:textId="5B1AC64C" w:rsidR="008B1317" w:rsidRPr="00C80AC4" w:rsidRDefault="0097211E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6/21/2023</w:t>
            </w:r>
          </w:p>
        </w:tc>
        <w:tc>
          <w:tcPr>
            <w:tcW w:w="1284" w:type="dxa"/>
          </w:tcPr>
          <w:p w14:paraId="1445C19F" w14:textId="6F3DCE63" w:rsidR="008B1317" w:rsidRPr="00C80AC4" w:rsidRDefault="0097211E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7/12/2023</w:t>
            </w:r>
          </w:p>
        </w:tc>
        <w:tc>
          <w:tcPr>
            <w:tcW w:w="1737" w:type="dxa"/>
          </w:tcPr>
          <w:p w14:paraId="53219C72" w14:textId="3167901F" w:rsidR="008B1317" w:rsidRPr="00C80AC4" w:rsidRDefault="0097211E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Comptroller</w:t>
            </w:r>
          </w:p>
        </w:tc>
      </w:tr>
    </w:tbl>
    <w:p w14:paraId="25E561A1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7FF29272" w14:textId="55333AE4" w:rsidR="002A7C22" w:rsidRDefault="002A7C22">
      <w:pPr>
        <w:spacing w:after="160" w:line="259" w:lineRule="auto"/>
        <w:jc w:val="left"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br w:type="page"/>
      </w:r>
    </w:p>
    <w:p w14:paraId="296720EF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81"/>
        <w:gridCol w:w="1077"/>
        <w:gridCol w:w="8580"/>
        <w:gridCol w:w="1243"/>
        <w:gridCol w:w="1254"/>
      </w:tblGrid>
      <w:tr w:rsidR="00555785" w:rsidRPr="00C80AC4" w14:paraId="351332D5" w14:textId="77777777" w:rsidTr="00E62226">
        <w:trPr>
          <w:trHeight w:val="268"/>
        </w:trPr>
        <w:tc>
          <w:tcPr>
            <w:tcW w:w="990" w:type="dxa"/>
            <w:vMerge w:val="restart"/>
          </w:tcPr>
          <w:p w14:paraId="7D5FB4C8" w14:textId="3E5B29A9" w:rsidR="00555785" w:rsidRPr="00C80AC4" w:rsidRDefault="00555785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9720" w:type="dxa"/>
            <w:gridSpan w:val="2"/>
            <w:shd w:val="clear" w:color="auto" w:fill="auto"/>
          </w:tcPr>
          <w:p w14:paraId="5BA754FD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MOVE TO NON-ROUTINE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2425" w:type="dxa"/>
            <w:gridSpan w:val="2"/>
            <w:shd w:val="clear" w:color="auto" w:fill="auto"/>
          </w:tcPr>
          <w:p w14:paraId="3D746353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APPROVED/NOTED</w:t>
            </w:r>
          </w:p>
        </w:tc>
      </w:tr>
      <w:tr w:rsidR="00555785" w:rsidRPr="00C80AC4" w14:paraId="4D2CA399" w14:textId="77777777" w:rsidTr="00E62226">
        <w:trPr>
          <w:trHeight w:val="268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3C91DA63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4273ECF8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8640" w:type="dxa"/>
            <w:shd w:val="clear" w:color="auto" w:fill="D9D9D9" w:themeFill="background1" w:themeFillShade="D9"/>
          </w:tcPr>
          <w:p w14:paraId="7456BA3C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171" w:type="dxa"/>
            <w:shd w:val="clear" w:color="auto" w:fill="D9D9D9" w:themeFill="background1" w:themeFillShade="D9"/>
          </w:tcPr>
          <w:p w14:paraId="3E338F53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Yes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14:paraId="5B0E42FC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No</w:t>
            </w:r>
          </w:p>
        </w:tc>
      </w:tr>
      <w:tr w:rsidR="00555785" w:rsidRPr="00C80AC4" w14:paraId="471A03FB" w14:textId="77777777" w:rsidTr="00E62226">
        <w:trPr>
          <w:trHeight w:val="268"/>
        </w:trPr>
        <w:tc>
          <w:tcPr>
            <w:tcW w:w="990" w:type="dxa"/>
            <w:vMerge/>
          </w:tcPr>
          <w:p w14:paraId="448D0D8E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724DECC8" w14:textId="311015FB" w:rsidR="00555785" w:rsidRPr="00C80AC4" w:rsidRDefault="00E60E9C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51-52</w:t>
            </w:r>
          </w:p>
        </w:tc>
        <w:tc>
          <w:tcPr>
            <w:tcW w:w="8640" w:type="dxa"/>
          </w:tcPr>
          <w:p w14:paraId="32819996" w14:textId="09B515F7" w:rsidR="00555785" w:rsidRPr="00C80AC4" w:rsidRDefault="00E60E9C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2138 – Mayoralty – Amendment to Resolution Relating to Cost Escalation Change Orders due to Adverse Economic Conditions.</w:t>
            </w:r>
          </w:p>
        </w:tc>
        <w:tc>
          <w:tcPr>
            <w:tcW w:w="1171" w:type="dxa"/>
          </w:tcPr>
          <w:p w14:paraId="30EDDCBF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303A4947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F15765" w:rsidRPr="00C80AC4" w14:paraId="5B826FA3" w14:textId="77777777" w:rsidTr="00E62226">
        <w:trPr>
          <w:trHeight w:val="268"/>
        </w:trPr>
        <w:tc>
          <w:tcPr>
            <w:tcW w:w="990" w:type="dxa"/>
            <w:vMerge/>
          </w:tcPr>
          <w:p w14:paraId="180F4BED" w14:textId="77777777" w:rsidR="00F15765" w:rsidRPr="00C80AC4" w:rsidRDefault="00F1576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1DE08CAE" w14:textId="78A4E40E" w:rsidR="00F15765" w:rsidRDefault="00F15765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82</w:t>
            </w:r>
          </w:p>
        </w:tc>
        <w:tc>
          <w:tcPr>
            <w:tcW w:w="8640" w:type="dxa"/>
          </w:tcPr>
          <w:p w14:paraId="4A81B0EC" w14:textId="31DCDAE2" w:rsidR="00F15765" w:rsidRDefault="00F15765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2145 – Procurement </w:t>
            </w:r>
            <w:r w:rsidR="00395527">
              <w:rPr>
                <w:rFonts w:ascii="Arial" w:hAnsi="Arial" w:cs="Arial"/>
                <w:szCs w:val="24"/>
              </w:rPr>
              <w:t>–</w:t>
            </w:r>
            <w:r w:rsidR="00D21348">
              <w:rPr>
                <w:rFonts w:ascii="Arial" w:hAnsi="Arial" w:cs="Arial"/>
                <w:szCs w:val="24"/>
              </w:rPr>
              <w:t xml:space="preserve"> </w:t>
            </w:r>
            <w:r>
              <w:rPr>
                <w:rFonts w:ascii="Arial" w:hAnsi="Arial" w:cs="Arial"/>
                <w:szCs w:val="24"/>
              </w:rPr>
              <w:t>Request</w:t>
            </w:r>
            <w:r w:rsidR="00395527">
              <w:rPr>
                <w:rFonts w:ascii="Arial" w:hAnsi="Arial" w:cs="Arial"/>
                <w:szCs w:val="24"/>
              </w:rPr>
              <w:t xml:space="preserve"> to </w:t>
            </w:r>
            <w:r>
              <w:rPr>
                <w:rFonts w:ascii="Arial" w:hAnsi="Arial" w:cs="Arial"/>
                <w:szCs w:val="24"/>
              </w:rPr>
              <w:t>Pay Outstanding Invoices – Badger Daylighting Corp.</w:t>
            </w:r>
          </w:p>
        </w:tc>
        <w:tc>
          <w:tcPr>
            <w:tcW w:w="1171" w:type="dxa"/>
          </w:tcPr>
          <w:p w14:paraId="6C6D3309" w14:textId="77777777" w:rsidR="00F15765" w:rsidRPr="00C80AC4" w:rsidRDefault="00F1576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344BD04A" w14:textId="77777777" w:rsidR="00F15765" w:rsidRPr="00C80AC4" w:rsidRDefault="00F1576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555785" w:rsidRPr="00C80AC4" w14:paraId="5D206CD8" w14:textId="77777777" w:rsidTr="00E62226">
        <w:trPr>
          <w:trHeight w:val="268"/>
        </w:trPr>
        <w:tc>
          <w:tcPr>
            <w:tcW w:w="990" w:type="dxa"/>
            <w:vMerge/>
          </w:tcPr>
          <w:p w14:paraId="4C179032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3F03AA1A" w14:textId="0752CA31" w:rsidR="00555785" w:rsidRPr="00C80AC4" w:rsidRDefault="00E60E9C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06</w:t>
            </w:r>
          </w:p>
        </w:tc>
        <w:tc>
          <w:tcPr>
            <w:tcW w:w="8640" w:type="dxa"/>
          </w:tcPr>
          <w:p w14:paraId="0AA17C6B" w14:textId="1205E07A" w:rsidR="00555785" w:rsidRPr="00C80AC4" w:rsidRDefault="00E60E9C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2146 – Procurement</w:t>
            </w:r>
            <w:r w:rsidR="00E62226">
              <w:rPr>
                <w:rFonts w:ascii="Arial" w:hAnsi="Arial" w:cs="Arial"/>
                <w:szCs w:val="24"/>
              </w:rPr>
              <w:t xml:space="preserve"> via DOF – Technology License/Service/Software Agreement</w:t>
            </w:r>
          </w:p>
        </w:tc>
        <w:tc>
          <w:tcPr>
            <w:tcW w:w="1171" w:type="dxa"/>
          </w:tcPr>
          <w:p w14:paraId="702EC798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4DAC114C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555785" w:rsidRPr="00C80AC4" w14:paraId="6ED1E26B" w14:textId="77777777" w:rsidTr="00E62226">
        <w:trPr>
          <w:trHeight w:val="268"/>
        </w:trPr>
        <w:tc>
          <w:tcPr>
            <w:tcW w:w="990" w:type="dxa"/>
            <w:vMerge/>
          </w:tcPr>
          <w:p w14:paraId="3FFC8B50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567944AB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640" w:type="dxa"/>
          </w:tcPr>
          <w:p w14:paraId="054C2E57" w14:textId="6BC68209" w:rsidR="00555785" w:rsidRPr="00C80AC4" w:rsidRDefault="0089483E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WALK-ON </w:t>
            </w:r>
            <w:r w:rsidRPr="002A6322">
              <w:rPr>
                <w:rFonts w:ascii="Arial" w:hAnsi="Arial" w:cs="Arial"/>
                <w:szCs w:val="24"/>
              </w:rPr>
              <w:t>SB-23-12212</w:t>
            </w:r>
            <w:r>
              <w:rPr>
                <w:rFonts w:ascii="Arial" w:hAnsi="Arial" w:cs="Arial"/>
                <w:szCs w:val="24"/>
              </w:rPr>
              <w:t xml:space="preserve"> - Dept. of Transportation – Grant Agreement – Pedestrian Facility Remediation for ADA Compliance Citywide.</w:t>
            </w:r>
          </w:p>
        </w:tc>
        <w:tc>
          <w:tcPr>
            <w:tcW w:w="1171" w:type="dxa"/>
          </w:tcPr>
          <w:p w14:paraId="569A6764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7C7D5279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9483E" w:rsidRPr="00C80AC4" w14:paraId="39FEEE72" w14:textId="77777777" w:rsidTr="00E62226">
        <w:trPr>
          <w:trHeight w:val="268"/>
        </w:trPr>
        <w:tc>
          <w:tcPr>
            <w:tcW w:w="990" w:type="dxa"/>
            <w:vMerge/>
          </w:tcPr>
          <w:p w14:paraId="04E80375" w14:textId="77777777" w:rsidR="0089483E" w:rsidRPr="00C80AC4" w:rsidRDefault="0089483E" w:rsidP="0089483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53D95839" w14:textId="77777777" w:rsidR="0089483E" w:rsidRPr="00C80AC4" w:rsidRDefault="0089483E" w:rsidP="0089483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640" w:type="dxa"/>
          </w:tcPr>
          <w:p w14:paraId="541A6FCD" w14:textId="0022FA27" w:rsidR="0089483E" w:rsidRPr="00C80AC4" w:rsidRDefault="0089483E" w:rsidP="0089483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WALK-ON</w:t>
            </w:r>
            <w:r>
              <w:rPr>
                <w:rFonts w:ascii="Arial" w:hAnsi="Arial" w:cs="Arial"/>
                <w:szCs w:val="24"/>
              </w:rPr>
              <w:t xml:space="preserve"> SB-23-12196 – Procurement Formal Award </w:t>
            </w:r>
            <w:proofErr w:type="spellStart"/>
            <w:r>
              <w:rPr>
                <w:rFonts w:ascii="Arial" w:hAnsi="Arial" w:cs="Arial"/>
                <w:szCs w:val="24"/>
              </w:rPr>
              <w:t>Sourcewell</w:t>
            </w:r>
            <w:proofErr w:type="spellEnd"/>
            <w:r>
              <w:rPr>
                <w:rFonts w:ascii="Arial" w:hAnsi="Arial" w:cs="Arial"/>
                <w:szCs w:val="24"/>
              </w:rPr>
              <w:t>, Contract No. 010521 – BUR Playground and Water Play Equipment with Related Accessories and Services</w:t>
            </w:r>
          </w:p>
        </w:tc>
        <w:tc>
          <w:tcPr>
            <w:tcW w:w="1171" w:type="dxa"/>
          </w:tcPr>
          <w:p w14:paraId="153FF74C" w14:textId="77777777" w:rsidR="0089483E" w:rsidRPr="00C80AC4" w:rsidRDefault="0089483E" w:rsidP="0089483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51FEE0B2" w14:textId="77777777" w:rsidR="0089483E" w:rsidRPr="00C80AC4" w:rsidRDefault="0089483E" w:rsidP="0089483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9483E" w:rsidRPr="00C80AC4" w14:paraId="291A0A01" w14:textId="77777777" w:rsidTr="00E62226">
        <w:trPr>
          <w:trHeight w:val="268"/>
        </w:trPr>
        <w:tc>
          <w:tcPr>
            <w:tcW w:w="990" w:type="dxa"/>
          </w:tcPr>
          <w:p w14:paraId="0A135409" w14:textId="77777777" w:rsidR="0089483E" w:rsidRPr="00C80AC4" w:rsidRDefault="0089483E" w:rsidP="0089483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228B849C" w14:textId="77777777" w:rsidR="0089483E" w:rsidRPr="00C80AC4" w:rsidRDefault="0089483E" w:rsidP="0089483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640" w:type="dxa"/>
          </w:tcPr>
          <w:p w14:paraId="5D6B1602" w14:textId="51B595A8" w:rsidR="0089483E" w:rsidRDefault="0089483E" w:rsidP="0089483E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WALK-ON</w:t>
            </w:r>
            <w:r>
              <w:rPr>
                <w:rFonts w:ascii="Arial" w:hAnsi="Arial" w:cs="Arial"/>
                <w:szCs w:val="24"/>
              </w:rPr>
              <w:t xml:space="preserve"> SB-23-12199 – Procurement BCRP Playground Specialist</w:t>
            </w:r>
          </w:p>
        </w:tc>
        <w:tc>
          <w:tcPr>
            <w:tcW w:w="1171" w:type="dxa"/>
          </w:tcPr>
          <w:p w14:paraId="7038338C" w14:textId="77777777" w:rsidR="0089483E" w:rsidRPr="00C80AC4" w:rsidRDefault="0089483E" w:rsidP="0089483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371E867C" w14:textId="77777777" w:rsidR="0089483E" w:rsidRPr="00C80AC4" w:rsidRDefault="0089483E" w:rsidP="0089483E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793EE776" w14:textId="23695A7E" w:rsidR="00555785" w:rsidRPr="00C80AC4" w:rsidRDefault="00555785" w:rsidP="001A34D6">
      <w:pPr>
        <w:jc w:val="left"/>
        <w:rPr>
          <w:rFonts w:ascii="Arial" w:hAnsi="Arial" w:cs="Arial"/>
          <w:b/>
          <w:bCs/>
          <w:szCs w:val="24"/>
        </w:rPr>
      </w:pPr>
    </w:p>
    <w:p w14:paraId="38BE1C44" w14:textId="77777777" w:rsidR="00555785" w:rsidRDefault="00555785" w:rsidP="001A34D6">
      <w:pPr>
        <w:jc w:val="left"/>
        <w:rPr>
          <w:rFonts w:ascii="Arial" w:hAnsi="Arial" w:cs="Arial"/>
          <w:b/>
          <w:bCs/>
          <w:szCs w:val="24"/>
        </w:rPr>
      </w:pPr>
    </w:p>
    <w:p w14:paraId="41EF0845" w14:textId="77777777" w:rsidR="00395527" w:rsidRPr="00C80AC4" w:rsidRDefault="00395527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ayout w:type="fixed"/>
        <w:tblLook w:val="04A0" w:firstRow="1" w:lastRow="0" w:firstColumn="1" w:lastColumn="0" w:noHBand="0" w:noVBand="1"/>
      </w:tblPr>
      <w:tblGrid>
        <w:gridCol w:w="990"/>
        <w:gridCol w:w="810"/>
        <w:gridCol w:w="9180"/>
        <w:gridCol w:w="901"/>
        <w:gridCol w:w="1254"/>
      </w:tblGrid>
      <w:tr w:rsidR="008B1317" w:rsidRPr="00C80AC4" w14:paraId="0195BE7E" w14:textId="77777777" w:rsidTr="00B82760">
        <w:trPr>
          <w:trHeight w:val="268"/>
        </w:trPr>
        <w:tc>
          <w:tcPr>
            <w:tcW w:w="990" w:type="dxa"/>
            <w:vMerge w:val="restart"/>
          </w:tcPr>
          <w:p w14:paraId="401C360F" w14:textId="78C65D48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9990" w:type="dxa"/>
            <w:gridSpan w:val="2"/>
            <w:shd w:val="clear" w:color="auto" w:fill="auto"/>
          </w:tcPr>
          <w:p w14:paraId="3B28D38C" w14:textId="343A6AB3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MOVE TO ROUTINE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2155" w:type="dxa"/>
            <w:gridSpan w:val="2"/>
            <w:shd w:val="clear" w:color="auto" w:fill="auto"/>
          </w:tcPr>
          <w:p w14:paraId="284887FD" w14:textId="27BC4458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APPROVE/NOTE</w:t>
            </w:r>
          </w:p>
        </w:tc>
      </w:tr>
      <w:tr w:rsidR="008B1317" w:rsidRPr="00C80AC4" w14:paraId="28C7EF55" w14:textId="77777777" w:rsidTr="00B82760">
        <w:trPr>
          <w:trHeight w:val="268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2298F4AF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68B9A97C" w14:textId="1552BFE8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9180" w:type="dxa"/>
            <w:shd w:val="clear" w:color="auto" w:fill="D9D9D9" w:themeFill="background1" w:themeFillShade="D9"/>
          </w:tcPr>
          <w:p w14:paraId="35A7DF5A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043054D1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Yes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14:paraId="4D329697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No</w:t>
            </w:r>
          </w:p>
        </w:tc>
      </w:tr>
      <w:tr w:rsidR="00B82760" w:rsidRPr="00C80AC4" w14:paraId="18A0AA6E" w14:textId="77777777" w:rsidTr="00B82760">
        <w:trPr>
          <w:trHeight w:val="268"/>
        </w:trPr>
        <w:tc>
          <w:tcPr>
            <w:tcW w:w="990" w:type="dxa"/>
            <w:vMerge/>
          </w:tcPr>
          <w:p w14:paraId="3957A278" w14:textId="77777777" w:rsidR="00B82760" w:rsidRPr="00C80AC4" w:rsidRDefault="00B82760" w:rsidP="00B82760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10" w:type="dxa"/>
          </w:tcPr>
          <w:p w14:paraId="72009B93" w14:textId="66B6F0D6" w:rsidR="00B82760" w:rsidRPr="00C80AC4" w:rsidRDefault="00B82760" w:rsidP="00B82760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</w:t>
            </w:r>
          </w:p>
        </w:tc>
        <w:tc>
          <w:tcPr>
            <w:tcW w:w="9180" w:type="dxa"/>
          </w:tcPr>
          <w:p w14:paraId="1C5D4945" w14:textId="6348090E" w:rsidR="00B82760" w:rsidRDefault="00B82760" w:rsidP="00B82760">
            <w:pPr>
              <w:ind w:right="-559"/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2080 – City Council Bill 22-0270 – Sale of Property 5545 </w:t>
            </w:r>
            <w:proofErr w:type="spellStart"/>
            <w:r>
              <w:rPr>
                <w:rFonts w:ascii="Arial" w:hAnsi="Arial" w:cs="Arial"/>
                <w:szCs w:val="24"/>
              </w:rPr>
              <w:t>Kennison</w:t>
            </w:r>
            <w:proofErr w:type="spellEnd"/>
            <w:r>
              <w:rPr>
                <w:rFonts w:ascii="Arial" w:hAnsi="Arial" w:cs="Arial"/>
                <w:szCs w:val="24"/>
              </w:rPr>
              <w:t xml:space="preserve"> Avenue. </w:t>
            </w:r>
          </w:p>
        </w:tc>
        <w:tc>
          <w:tcPr>
            <w:tcW w:w="901" w:type="dxa"/>
          </w:tcPr>
          <w:p w14:paraId="41D0A113" w14:textId="77777777" w:rsidR="00B82760" w:rsidRPr="00C80AC4" w:rsidRDefault="00B82760" w:rsidP="00B82760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7BC03AE7" w14:textId="77777777" w:rsidR="00B82760" w:rsidRPr="00C80AC4" w:rsidRDefault="00B82760" w:rsidP="00B82760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B82760" w:rsidRPr="00C80AC4" w14:paraId="5A2D3E7D" w14:textId="77777777" w:rsidTr="00B82760">
        <w:trPr>
          <w:trHeight w:val="268"/>
        </w:trPr>
        <w:tc>
          <w:tcPr>
            <w:tcW w:w="990" w:type="dxa"/>
            <w:vMerge/>
          </w:tcPr>
          <w:p w14:paraId="6542A75D" w14:textId="77777777" w:rsidR="00B82760" w:rsidRPr="00C80AC4" w:rsidRDefault="00B82760" w:rsidP="00B82760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10" w:type="dxa"/>
          </w:tcPr>
          <w:p w14:paraId="19354681" w14:textId="4EEAD673" w:rsidR="00B82760" w:rsidRPr="00C80AC4" w:rsidRDefault="00B82760" w:rsidP="00B82760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06</w:t>
            </w:r>
          </w:p>
        </w:tc>
        <w:tc>
          <w:tcPr>
            <w:tcW w:w="9180" w:type="dxa"/>
          </w:tcPr>
          <w:p w14:paraId="2BDE864D" w14:textId="77948682" w:rsidR="00B82760" w:rsidRPr="00C80AC4" w:rsidRDefault="00B82760" w:rsidP="00B82760">
            <w:pPr>
              <w:ind w:right="-559"/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2146 – Procurement – via DOF – Technology License/Service/Software Agreement</w:t>
            </w:r>
          </w:p>
        </w:tc>
        <w:tc>
          <w:tcPr>
            <w:tcW w:w="901" w:type="dxa"/>
          </w:tcPr>
          <w:p w14:paraId="12D2FDBC" w14:textId="77777777" w:rsidR="00B82760" w:rsidRPr="00C80AC4" w:rsidRDefault="00B82760" w:rsidP="00B82760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435CCCE5" w14:textId="77777777" w:rsidR="00B82760" w:rsidRPr="00C80AC4" w:rsidRDefault="00B82760" w:rsidP="00B82760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B82760" w:rsidRPr="00C80AC4" w14:paraId="2B56CC27" w14:textId="77777777" w:rsidTr="00B82760">
        <w:trPr>
          <w:trHeight w:val="268"/>
        </w:trPr>
        <w:tc>
          <w:tcPr>
            <w:tcW w:w="990" w:type="dxa"/>
            <w:vMerge/>
          </w:tcPr>
          <w:p w14:paraId="3DC60AC1" w14:textId="77777777" w:rsidR="00B82760" w:rsidRPr="00C80AC4" w:rsidRDefault="00B82760" w:rsidP="00B82760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10" w:type="dxa"/>
          </w:tcPr>
          <w:p w14:paraId="14C31E53" w14:textId="491B778C" w:rsidR="00B82760" w:rsidRPr="00C80AC4" w:rsidRDefault="00B82760" w:rsidP="00B82760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180" w:type="dxa"/>
          </w:tcPr>
          <w:p w14:paraId="1C6F129F" w14:textId="77777777" w:rsidR="00B82760" w:rsidRPr="00C80AC4" w:rsidRDefault="00B82760" w:rsidP="00B82760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01" w:type="dxa"/>
          </w:tcPr>
          <w:p w14:paraId="6C2A27A3" w14:textId="77777777" w:rsidR="00B82760" w:rsidRPr="00C80AC4" w:rsidRDefault="00B82760" w:rsidP="00B82760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283F9C2A" w14:textId="77777777" w:rsidR="00B82760" w:rsidRPr="00C80AC4" w:rsidRDefault="00B82760" w:rsidP="00B82760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320E22D6" w14:textId="06E5682C" w:rsidR="002A7C22" w:rsidRDefault="002A7C22"/>
    <w:p w14:paraId="29DA1183" w14:textId="77777777" w:rsidR="002A7C22" w:rsidRDefault="002A7C22">
      <w:pPr>
        <w:spacing w:after="160" w:line="259" w:lineRule="auto"/>
        <w:jc w:val="left"/>
      </w:pPr>
      <w:r>
        <w:br w:type="page"/>
      </w:r>
    </w:p>
    <w:p w14:paraId="638BD7DF" w14:textId="77777777" w:rsidR="00E97551" w:rsidRDefault="00E97551"/>
    <w:tbl>
      <w:tblPr>
        <w:tblStyle w:val="TableGrid"/>
        <w:tblpPr w:leftFromText="180" w:rightFromText="180" w:vertAnchor="text" w:horzAnchor="margin" w:tblpXSpec="center" w:tblpY="413"/>
        <w:tblW w:w="13225" w:type="dxa"/>
        <w:tblLook w:val="04A0" w:firstRow="1" w:lastRow="0" w:firstColumn="1" w:lastColumn="0" w:noHBand="0" w:noVBand="1"/>
      </w:tblPr>
      <w:tblGrid>
        <w:gridCol w:w="967"/>
        <w:gridCol w:w="4263"/>
        <w:gridCol w:w="1065"/>
        <w:gridCol w:w="6930"/>
      </w:tblGrid>
      <w:tr w:rsidR="00EA2A37" w:rsidRPr="00D26CCD" w14:paraId="7C45568B" w14:textId="77777777" w:rsidTr="00D26CCD">
        <w:trPr>
          <w:trHeight w:val="282"/>
        </w:trPr>
        <w:tc>
          <w:tcPr>
            <w:tcW w:w="967" w:type="dxa"/>
            <w:vMerge w:val="restart"/>
          </w:tcPr>
          <w:p w14:paraId="7C71150D" w14:textId="6AD34214" w:rsidR="008B1317" w:rsidRPr="00D26CCD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4263" w:type="dxa"/>
            <w:shd w:val="clear" w:color="auto" w:fill="auto"/>
          </w:tcPr>
          <w:p w14:paraId="19417C07" w14:textId="77777777" w:rsidR="008B1317" w:rsidRPr="00D26CCD" w:rsidRDefault="008B1317" w:rsidP="008B131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D26CCD">
              <w:rPr>
                <w:rFonts w:ascii="Arial" w:hAnsi="Arial" w:cs="Arial"/>
                <w:b/>
                <w:szCs w:val="24"/>
              </w:rPr>
              <w:t>ABSTENTIONS</w:t>
            </w:r>
          </w:p>
        </w:tc>
        <w:tc>
          <w:tcPr>
            <w:tcW w:w="1065" w:type="dxa"/>
            <w:shd w:val="clear" w:color="auto" w:fill="auto"/>
          </w:tcPr>
          <w:p w14:paraId="003FC607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  <w:shd w:val="clear" w:color="auto" w:fill="auto"/>
          </w:tcPr>
          <w:p w14:paraId="299CB7D6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625CF1E3" w14:textId="77777777" w:rsidTr="00D26CCD">
        <w:trPr>
          <w:trHeight w:val="282"/>
        </w:trPr>
        <w:tc>
          <w:tcPr>
            <w:tcW w:w="967" w:type="dxa"/>
            <w:vMerge/>
            <w:shd w:val="clear" w:color="auto" w:fill="D9D9D9" w:themeFill="background1" w:themeFillShade="D9"/>
          </w:tcPr>
          <w:p w14:paraId="0B161DDE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  <w:shd w:val="clear" w:color="auto" w:fill="D9D9D9" w:themeFill="background1" w:themeFillShade="D9"/>
          </w:tcPr>
          <w:p w14:paraId="6A847B6D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5" w:type="dxa"/>
            <w:shd w:val="clear" w:color="auto" w:fill="D9D9D9" w:themeFill="background1" w:themeFillShade="D9"/>
          </w:tcPr>
          <w:p w14:paraId="7780041F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6930" w:type="dxa"/>
            <w:shd w:val="clear" w:color="auto" w:fill="D9D9D9" w:themeFill="background1" w:themeFillShade="D9"/>
          </w:tcPr>
          <w:p w14:paraId="052B1F50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Item #</w:t>
            </w:r>
            <w:r w:rsidRPr="00D26CCD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</w:tr>
      <w:tr w:rsidR="00EA2A37" w:rsidRPr="00D26CCD" w14:paraId="2F9AE10A" w14:textId="77777777" w:rsidTr="00D26CCD">
        <w:trPr>
          <w:trHeight w:val="282"/>
        </w:trPr>
        <w:tc>
          <w:tcPr>
            <w:tcW w:w="967" w:type="dxa"/>
            <w:vMerge/>
          </w:tcPr>
          <w:p w14:paraId="22B889A7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1C858CA2" w14:textId="4A54AC4E" w:rsidR="008B1317" w:rsidRPr="00D26CCD" w:rsidRDefault="00E97551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Hon. </w:t>
            </w:r>
            <w:bookmarkStart w:id="1" w:name="_GoBack"/>
            <w:bookmarkEnd w:id="1"/>
            <w:r w:rsidRPr="00D26CCD">
              <w:rPr>
                <w:rFonts w:ascii="Arial" w:hAnsi="Arial" w:cs="Arial"/>
                <w:szCs w:val="24"/>
              </w:rPr>
              <w:t xml:space="preserve">Mayor </w:t>
            </w:r>
            <w:r w:rsidR="00D909A1" w:rsidRPr="00D26CCD">
              <w:rPr>
                <w:rFonts w:ascii="Arial" w:hAnsi="Arial" w:cs="Arial"/>
                <w:szCs w:val="24"/>
              </w:rPr>
              <w:t>Brandon Scott</w:t>
            </w:r>
          </w:p>
        </w:tc>
        <w:tc>
          <w:tcPr>
            <w:tcW w:w="1065" w:type="dxa"/>
          </w:tcPr>
          <w:p w14:paraId="54AF841D" w14:textId="77777777" w:rsidR="008B1317" w:rsidRDefault="004667FD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8</w:t>
            </w:r>
          </w:p>
          <w:p w14:paraId="0D33F51A" w14:textId="77777777" w:rsidR="004667FD" w:rsidRDefault="004667FD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5E061BEC" w14:textId="77777777" w:rsidR="004667FD" w:rsidRDefault="004667FD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9</w:t>
            </w:r>
          </w:p>
          <w:p w14:paraId="1FB00E60" w14:textId="77777777" w:rsidR="004667FD" w:rsidRDefault="004667FD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097FDB93" w14:textId="77777777" w:rsidR="004667FD" w:rsidRDefault="004667FD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0</w:t>
            </w:r>
          </w:p>
          <w:p w14:paraId="5EE71DFC" w14:textId="77777777" w:rsidR="004667FD" w:rsidRDefault="004667FD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16EE50F9" w14:textId="77777777" w:rsidR="004667FD" w:rsidRDefault="004667FD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1</w:t>
            </w:r>
          </w:p>
          <w:p w14:paraId="0C5EF977" w14:textId="77777777" w:rsidR="00356ECB" w:rsidRDefault="00356ECB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17A9EAD7" w14:textId="77777777" w:rsidR="00356ECB" w:rsidRDefault="00356ECB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3</w:t>
            </w:r>
          </w:p>
          <w:p w14:paraId="45F94B54" w14:textId="77777777" w:rsidR="00356ECB" w:rsidRDefault="00356ECB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6F12786F" w14:textId="77777777" w:rsidR="00356ECB" w:rsidRDefault="00356ECB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5</w:t>
            </w:r>
          </w:p>
          <w:p w14:paraId="36323675" w14:textId="0FB7BBF2" w:rsidR="00356ECB" w:rsidRDefault="00356ECB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16B1E38C" w14:textId="78C28D8B" w:rsidR="00356ECB" w:rsidRDefault="00356ECB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8</w:t>
            </w:r>
          </w:p>
          <w:p w14:paraId="1DE3AA78" w14:textId="77777777" w:rsidR="00356ECB" w:rsidRDefault="00356ECB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67D015EC" w14:textId="77777777" w:rsidR="00356ECB" w:rsidRDefault="00356ECB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4549C8CF" w14:textId="77777777" w:rsidR="00356ECB" w:rsidRDefault="00356ECB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0</w:t>
            </w:r>
          </w:p>
          <w:p w14:paraId="155234F0" w14:textId="77777777" w:rsidR="00356ECB" w:rsidRDefault="00356ECB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6E388A5A" w14:textId="77777777" w:rsidR="00356ECB" w:rsidRDefault="00356ECB" w:rsidP="008B1317">
            <w:pPr>
              <w:jc w:val="left"/>
              <w:rPr>
                <w:rFonts w:ascii="Arial" w:hAnsi="Arial" w:cs="Arial"/>
                <w:szCs w:val="24"/>
              </w:rPr>
            </w:pPr>
          </w:p>
          <w:p w14:paraId="6805B151" w14:textId="77777777" w:rsidR="00356ECB" w:rsidRDefault="00356ECB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53</w:t>
            </w:r>
          </w:p>
          <w:p w14:paraId="00FA9EAA" w14:textId="18E9385A" w:rsidR="00356ECB" w:rsidRPr="00D26CCD" w:rsidRDefault="00356ECB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55 </w:t>
            </w:r>
          </w:p>
        </w:tc>
        <w:tc>
          <w:tcPr>
            <w:tcW w:w="6930" w:type="dxa"/>
          </w:tcPr>
          <w:p w14:paraId="05553675" w14:textId="77777777" w:rsidR="004667FD" w:rsidRDefault="004667FD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002 – Health Dept. – Provider Agreement with Johns Hopkins University.</w:t>
            </w:r>
          </w:p>
          <w:p w14:paraId="6110DE79" w14:textId="6F182D71" w:rsidR="004667FD" w:rsidRDefault="004667FD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623 – Health Dept. – Ratification with Johns Hopkins University IPC.</w:t>
            </w:r>
          </w:p>
          <w:p w14:paraId="753AE2B5" w14:textId="77777777" w:rsidR="004667FD" w:rsidRDefault="004667FD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0941 – Health Dept. Provider Agreement with United Way of Central Maryland.</w:t>
            </w:r>
          </w:p>
          <w:p w14:paraId="2CE2FB34" w14:textId="77777777" w:rsidR="004667FD" w:rsidRDefault="004667FD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480 – Health Dept. Provider Agreement with Johns Hopkins University School of Nursing Reach Initiative Program</w:t>
            </w:r>
            <w:r w:rsidR="00356ECB">
              <w:rPr>
                <w:rFonts w:ascii="Arial" w:hAnsi="Arial" w:cs="Arial"/>
                <w:szCs w:val="24"/>
              </w:rPr>
              <w:t>.</w:t>
            </w:r>
          </w:p>
          <w:p w14:paraId="75ED58B5" w14:textId="77777777" w:rsidR="00356ECB" w:rsidRDefault="00356ECB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295 – Health Dept. Provider Agreement with Johns Hopkins University.</w:t>
            </w:r>
          </w:p>
          <w:p w14:paraId="718EA2A7" w14:textId="7F2D428D" w:rsidR="00356ECB" w:rsidRDefault="00356ECB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264 – Health Dept. Ratification with Johns Hopkins Hospital/FEMA</w:t>
            </w:r>
          </w:p>
          <w:p w14:paraId="02670189" w14:textId="77777777" w:rsidR="00356ECB" w:rsidRDefault="00356ECB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0818 – Health Dept. Johns Hopkins Provider Agreement with Johns Hopkins University Pediatrics-Medical Case Management</w:t>
            </w:r>
          </w:p>
          <w:p w14:paraId="5360CDE1" w14:textId="77777777" w:rsidR="00356ECB" w:rsidRDefault="00356ECB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192 – Health Dept. Johns Hopkins University, Bloomberg Center for Adolescent Health Baltimore City Reproductive Planning and Access Now.</w:t>
            </w:r>
          </w:p>
          <w:p w14:paraId="11BD6FF4" w14:textId="2586EF5B" w:rsidR="00356ECB" w:rsidRDefault="00356ECB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2216 – Mayor’s Office – Travel Request</w:t>
            </w:r>
          </w:p>
          <w:p w14:paraId="3FFEDE17" w14:textId="0C323E4F" w:rsidR="00356ECB" w:rsidRPr="00D26CCD" w:rsidRDefault="00356ECB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B-23-12215 – Mayor’s Office – Travel Request </w:t>
            </w:r>
          </w:p>
        </w:tc>
      </w:tr>
      <w:tr w:rsidR="00EA2A37" w:rsidRPr="00D26CCD" w14:paraId="7F66200E" w14:textId="77777777" w:rsidTr="00D26CCD">
        <w:trPr>
          <w:trHeight w:val="282"/>
        </w:trPr>
        <w:tc>
          <w:tcPr>
            <w:tcW w:w="967" w:type="dxa"/>
            <w:vMerge/>
          </w:tcPr>
          <w:p w14:paraId="63B7F773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239CE72C" w14:textId="3E0AE581" w:rsidR="008B1317" w:rsidRPr="00D26CCD" w:rsidRDefault="008B1317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Hon. President </w:t>
            </w:r>
            <w:r w:rsidR="00D909A1" w:rsidRPr="00D26CCD">
              <w:rPr>
                <w:rFonts w:ascii="Arial" w:hAnsi="Arial" w:cs="Arial"/>
                <w:szCs w:val="24"/>
              </w:rPr>
              <w:t>Nick Mosby</w:t>
            </w:r>
          </w:p>
        </w:tc>
        <w:tc>
          <w:tcPr>
            <w:tcW w:w="1065" w:type="dxa"/>
          </w:tcPr>
          <w:p w14:paraId="462D0BB8" w14:textId="30402D10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0860A9FE" w14:textId="6F1A4A19" w:rsidR="00EA2A37" w:rsidRPr="00D26CCD" w:rsidRDefault="006B47AB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abstentions.</w:t>
            </w:r>
          </w:p>
        </w:tc>
      </w:tr>
      <w:tr w:rsidR="00EA2A37" w:rsidRPr="00D26CCD" w14:paraId="082F905F" w14:textId="77777777" w:rsidTr="00D26CCD">
        <w:trPr>
          <w:trHeight w:val="282"/>
        </w:trPr>
        <w:tc>
          <w:tcPr>
            <w:tcW w:w="967" w:type="dxa"/>
            <w:vMerge/>
          </w:tcPr>
          <w:p w14:paraId="0BE8AE6D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78785074" w14:textId="7EE8501C" w:rsidR="008B1317" w:rsidRPr="00D26CCD" w:rsidRDefault="00D909A1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Hon. Bill Henry</w:t>
            </w:r>
          </w:p>
        </w:tc>
        <w:tc>
          <w:tcPr>
            <w:tcW w:w="1065" w:type="dxa"/>
          </w:tcPr>
          <w:p w14:paraId="10CC1094" w14:textId="290D8D1D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6C4E7D6E" w14:textId="0531B7F7" w:rsidR="00EA2A37" w:rsidRPr="00F15765" w:rsidRDefault="00F15765" w:rsidP="008B1317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CELESTE read memo.</w:t>
            </w:r>
          </w:p>
          <w:p w14:paraId="6E107398" w14:textId="10FD9BCB" w:rsidR="00EA2A37" w:rsidRPr="00D26CCD" w:rsidRDefault="00EA2A3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7868A1CB" w14:textId="77777777" w:rsidTr="00D26CCD">
        <w:trPr>
          <w:trHeight w:val="282"/>
        </w:trPr>
        <w:tc>
          <w:tcPr>
            <w:tcW w:w="967" w:type="dxa"/>
            <w:vMerge/>
          </w:tcPr>
          <w:p w14:paraId="23C2539F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710EBCB2" w14:textId="4D507953" w:rsidR="008B1317" w:rsidRPr="00D26CCD" w:rsidRDefault="00D909A1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City </w:t>
            </w:r>
            <w:r w:rsidR="005A0D8D" w:rsidRPr="00D26CCD">
              <w:rPr>
                <w:rFonts w:ascii="Arial" w:hAnsi="Arial" w:cs="Arial"/>
                <w:szCs w:val="24"/>
              </w:rPr>
              <w:t>Solicitor</w:t>
            </w:r>
            <w:r w:rsidR="008B1317" w:rsidRPr="00D26CCD">
              <w:rPr>
                <w:rFonts w:ascii="Arial" w:hAnsi="Arial" w:cs="Arial"/>
                <w:szCs w:val="24"/>
              </w:rPr>
              <w:t xml:space="preserve">, </w:t>
            </w:r>
            <w:r w:rsidR="00D26CCD" w:rsidRPr="00D26CCD">
              <w:rPr>
                <w:rFonts w:ascii="Arial" w:hAnsi="Arial" w:cs="Arial"/>
                <w:szCs w:val="24"/>
              </w:rPr>
              <w:t>Ebony Thompson</w:t>
            </w:r>
            <w:r w:rsidR="008B1317" w:rsidRPr="00D26CCD">
              <w:rPr>
                <w:rFonts w:ascii="Arial" w:hAnsi="Arial" w:cs="Arial"/>
                <w:szCs w:val="24"/>
              </w:rPr>
              <w:t xml:space="preserve"> </w:t>
            </w:r>
          </w:p>
        </w:tc>
        <w:tc>
          <w:tcPr>
            <w:tcW w:w="1065" w:type="dxa"/>
          </w:tcPr>
          <w:p w14:paraId="69DC6DBA" w14:textId="77777777" w:rsidR="008B1317" w:rsidRDefault="00F15765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9</w:t>
            </w:r>
          </w:p>
          <w:p w14:paraId="5D69F2DF" w14:textId="3404BF81" w:rsidR="00F15765" w:rsidRPr="00D26CCD" w:rsidRDefault="00F15765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50</w:t>
            </w:r>
          </w:p>
        </w:tc>
        <w:tc>
          <w:tcPr>
            <w:tcW w:w="6930" w:type="dxa"/>
          </w:tcPr>
          <w:p w14:paraId="1538C5C6" w14:textId="77777777" w:rsidR="008B1317" w:rsidRDefault="00F15765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2111 Law Dept. Travel Request</w:t>
            </w:r>
          </w:p>
          <w:p w14:paraId="449738BE" w14:textId="7252D8FD" w:rsidR="00F15765" w:rsidRPr="00D26CCD" w:rsidRDefault="00F15765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2124 – Law Dept. Travel Request</w:t>
            </w:r>
          </w:p>
        </w:tc>
      </w:tr>
      <w:tr w:rsidR="00EA2A37" w:rsidRPr="00D26CCD" w14:paraId="3DE92020" w14:textId="77777777" w:rsidTr="00D26CCD">
        <w:trPr>
          <w:trHeight w:val="282"/>
        </w:trPr>
        <w:tc>
          <w:tcPr>
            <w:tcW w:w="967" w:type="dxa"/>
            <w:vMerge/>
          </w:tcPr>
          <w:p w14:paraId="6113E19B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52C2D0B2" w14:textId="380AF14D" w:rsidR="008B1317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Deputy City Solicitor</w:t>
            </w:r>
            <w:r w:rsidR="00D26CCD" w:rsidRPr="00D26CCD">
              <w:rPr>
                <w:rFonts w:ascii="Arial" w:hAnsi="Arial" w:cs="Arial"/>
                <w:szCs w:val="24"/>
              </w:rPr>
              <w:t xml:space="preserve"> Steven Saulsbury</w:t>
            </w:r>
          </w:p>
        </w:tc>
        <w:tc>
          <w:tcPr>
            <w:tcW w:w="1065" w:type="dxa"/>
          </w:tcPr>
          <w:p w14:paraId="16CD3141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58E7565D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C80AC4" w:rsidRPr="00D26CCD" w14:paraId="7C5EC788" w14:textId="77777777" w:rsidTr="00D26CCD">
        <w:trPr>
          <w:trHeight w:val="282"/>
        </w:trPr>
        <w:tc>
          <w:tcPr>
            <w:tcW w:w="967" w:type="dxa"/>
            <w:vMerge/>
          </w:tcPr>
          <w:p w14:paraId="481F6106" w14:textId="77777777" w:rsidR="00C80AC4" w:rsidRPr="00D26CCD" w:rsidRDefault="00C80AC4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76DA0FE6" w14:textId="7ABDE771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Director of Public Works Jason Mitchell</w:t>
            </w:r>
          </w:p>
        </w:tc>
        <w:tc>
          <w:tcPr>
            <w:tcW w:w="1065" w:type="dxa"/>
          </w:tcPr>
          <w:p w14:paraId="26A0D9E6" w14:textId="77777777" w:rsidR="00C80AC4" w:rsidRPr="00D26CCD" w:rsidRDefault="00C80AC4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03D42367" w14:textId="16188FD1" w:rsidR="00C80AC4" w:rsidRPr="00D26CCD" w:rsidRDefault="003720BC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abstentions.</w:t>
            </w:r>
          </w:p>
        </w:tc>
      </w:tr>
      <w:tr w:rsidR="00C80AC4" w:rsidRPr="00D26CCD" w14:paraId="1910FA8A" w14:textId="77777777" w:rsidTr="00D26CCD">
        <w:trPr>
          <w:trHeight w:val="282"/>
        </w:trPr>
        <w:tc>
          <w:tcPr>
            <w:tcW w:w="967" w:type="dxa"/>
            <w:vMerge/>
          </w:tcPr>
          <w:p w14:paraId="33824C82" w14:textId="77777777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28BDEBBF" w14:textId="5A20DA89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Deputy Director of </w:t>
            </w:r>
            <w:r w:rsidR="00AC2575" w:rsidRPr="00D26CCD">
              <w:rPr>
                <w:rFonts w:ascii="Arial" w:hAnsi="Arial" w:cs="Arial"/>
                <w:szCs w:val="24"/>
              </w:rPr>
              <w:t>Richard Luna</w:t>
            </w:r>
          </w:p>
        </w:tc>
        <w:tc>
          <w:tcPr>
            <w:tcW w:w="1065" w:type="dxa"/>
          </w:tcPr>
          <w:p w14:paraId="1909D408" w14:textId="77777777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291801FC" w14:textId="77777777" w:rsidR="00C80AC4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7C3A9C5E" w14:textId="26B07F12" w:rsidR="00495A00" w:rsidRPr="00D26CCD" w:rsidRDefault="00983110" w:rsidP="00EA2A37">
      <w:pPr>
        <w:jc w:val="left"/>
        <w:rPr>
          <w:rFonts w:ascii="Arial" w:hAnsi="Arial" w:cs="Arial"/>
          <w:szCs w:val="24"/>
        </w:rPr>
      </w:pPr>
      <w:r w:rsidRPr="00D26CCD">
        <w:rPr>
          <w:rFonts w:ascii="Arial" w:hAnsi="Arial" w:cs="Arial"/>
          <w:szCs w:val="24"/>
        </w:rPr>
        <w:t xml:space="preserve">       </w:t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="001A34D6" w:rsidRPr="00D26CCD">
        <w:rPr>
          <w:rFonts w:ascii="Arial" w:hAnsi="Arial" w:cs="Arial"/>
          <w:szCs w:val="24"/>
        </w:rPr>
        <w:tab/>
      </w:r>
      <w:r w:rsidR="001A34D6" w:rsidRPr="00D26CCD">
        <w:rPr>
          <w:rFonts w:ascii="Arial" w:hAnsi="Arial" w:cs="Arial"/>
          <w:szCs w:val="24"/>
        </w:rPr>
        <w:tab/>
        <w:t xml:space="preserve"> </w:t>
      </w:r>
      <w:r w:rsidR="001A34D6" w:rsidRPr="00D26CCD">
        <w:rPr>
          <w:rFonts w:ascii="Arial" w:hAnsi="Arial" w:cs="Arial"/>
          <w:szCs w:val="24"/>
        </w:rPr>
        <w:tab/>
      </w:r>
      <w:r w:rsidR="001A34D6" w:rsidRPr="00D26CCD">
        <w:rPr>
          <w:rFonts w:ascii="Arial" w:hAnsi="Arial" w:cs="Arial"/>
          <w:szCs w:val="24"/>
        </w:rPr>
        <w:tab/>
      </w:r>
    </w:p>
    <w:tbl>
      <w:tblPr>
        <w:tblStyle w:val="TableGrid"/>
        <w:tblW w:w="13230" w:type="dxa"/>
        <w:tblInd w:w="-95" w:type="dxa"/>
        <w:tblLook w:val="04A0" w:firstRow="1" w:lastRow="0" w:firstColumn="1" w:lastColumn="0" w:noHBand="0" w:noVBand="1"/>
      </w:tblPr>
      <w:tblGrid>
        <w:gridCol w:w="990"/>
        <w:gridCol w:w="3060"/>
        <w:gridCol w:w="1170"/>
        <w:gridCol w:w="8010"/>
      </w:tblGrid>
      <w:tr w:rsidR="00EA2A37" w:rsidRPr="00D26CCD" w14:paraId="5CC93DD3" w14:textId="77777777" w:rsidTr="00E97551">
        <w:trPr>
          <w:trHeight w:val="383"/>
        </w:trPr>
        <w:tc>
          <w:tcPr>
            <w:tcW w:w="990" w:type="dxa"/>
            <w:vMerge w:val="restart"/>
          </w:tcPr>
          <w:p w14:paraId="7B8F82FD" w14:textId="05B0CAB4" w:rsidR="00EA2A37" w:rsidRPr="00D26CCD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12240" w:type="dxa"/>
            <w:gridSpan w:val="3"/>
          </w:tcPr>
          <w:p w14:paraId="3B9FE1C0" w14:textId="7378C7A2" w:rsidR="00EA2A37" w:rsidRPr="00D26CCD" w:rsidRDefault="00EA2A37" w:rsidP="00A70628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 w:rsidRPr="00D26CCD">
              <w:rPr>
                <w:rFonts w:ascii="Arial" w:hAnsi="Arial" w:cs="Arial"/>
                <w:b/>
                <w:bCs/>
                <w:szCs w:val="24"/>
              </w:rPr>
              <w:t>NO VOTES</w:t>
            </w:r>
          </w:p>
        </w:tc>
      </w:tr>
      <w:tr w:rsidR="00EA2A37" w:rsidRPr="00D26CCD" w14:paraId="117B5172" w14:textId="77777777" w:rsidTr="006B47AB">
        <w:trPr>
          <w:trHeight w:val="383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01912BAA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3060" w:type="dxa"/>
            <w:shd w:val="clear" w:color="auto" w:fill="D9D9D9" w:themeFill="background1" w:themeFillShade="D9"/>
          </w:tcPr>
          <w:p w14:paraId="293D039F" w14:textId="4BA12EE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Name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2F55A0E5" w14:textId="21432DB4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8010" w:type="dxa"/>
            <w:shd w:val="clear" w:color="auto" w:fill="D9D9D9" w:themeFill="background1" w:themeFillShade="D9"/>
          </w:tcPr>
          <w:p w14:paraId="030A317C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Item #</w:t>
            </w:r>
            <w:r w:rsidRPr="00D26CCD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</w:tr>
      <w:tr w:rsidR="00EA2A37" w:rsidRPr="00D26CCD" w14:paraId="31D3159C" w14:textId="77777777" w:rsidTr="006B47AB">
        <w:trPr>
          <w:trHeight w:val="383"/>
        </w:trPr>
        <w:tc>
          <w:tcPr>
            <w:tcW w:w="990" w:type="dxa"/>
            <w:vMerge/>
          </w:tcPr>
          <w:p w14:paraId="1DA41F42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3060" w:type="dxa"/>
          </w:tcPr>
          <w:p w14:paraId="0E74A576" w14:textId="6B92B271" w:rsidR="00EA2A37" w:rsidRPr="00D26CCD" w:rsidRDefault="006B47AB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President</w:t>
            </w:r>
          </w:p>
        </w:tc>
        <w:tc>
          <w:tcPr>
            <w:tcW w:w="1170" w:type="dxa"/>
          </w:tcPr>
          <w:p w14:paraId="153E4591" w14:textId="77777777" w:rsidR="00EA2A37" w:rsidRDefault="0021379C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5</w:t>
            </w:r>
          </w:p>
          <w:p w14:paraId="731FAF47" w14:textId="77777777" w:rsidR="009645AE" w:rsidRDefault="009645AE" w:rsidP="00A70628">
            <w:pPr>
              <w:jc w:val="left"/>
              <w:rPr>
                <w:rFonts w:ascii="Arial" w:hAnsi="Arial" w:cs="Arial"/>
                <w:szCs w:val="24"/>
              </w:rPr>
            </w:pPr>
          </w:p>
          <w:p w14:paraId="1E5906E3" w14:textId="5869EFC1" w:rsidR="00F15765" w:rsidRDefault="00F15765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11</w:t>
            </w:r>
          </w:p>
          <w:p w14:paraId="42F0349E" w14:textId="09C67A93" w:rsidR="009645AE" w:rsidRPr="00D26CCD" w:rsidRDefault="009645AE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010" w:type="dxa"/>
          </w:tcPr>
          <w:p w14:paraId="4D99498E" w14:textId="3BB7E2C6" w:rsidR="00EA2A37" w:rsidRDefault="00F15765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1264 – Health Dept. Ratification Johns Hopkins Hospital/FEMA</w:t>
            </w:r>
          </w:p>
          <w:p w14:paraId="18838D0A" w14:textId="77777777" w:rsidR="009645AE" w:rsidRDefault="009645AE" w:rsidP="00A70628">
            <w:pPr>
              <w:jc w:val="left"/>
              <w:rPr>
                <w:rFonts w:ascii="Arial" w:hAnsi="Arial" w:cs="Arial"/>
                <w:szCs w:val="24"/>
              </w:rPr>
            </w:pPr>
          </w:p>
          <w:p w14:paraId="141F5FB4" w14:textId="6402EC02" w:rsidR="00F15765" w:rsidRPr="00D26CCD" w:rsidRDefault="00F15765" w:rsidP="00A7062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2144 – Procurement Multiple Awards - Solicitation No. RFQ-000155 – Fiber Optic Cable Installation, Maintenance and Repair Services</w:t>
            </w:r>
          </w:p>
        </w:tc>
      </w:tr>
      <w:tr w:rsidR="00EA2A37" w:rsidRPr="00D26CCD" w14:paraId="723B796A" w14:textId="77777777" w:rsidTr="006B47AB">
        <w:trPr>
          <w:trHeight w:val="383"/>
        </w:trPr>
        <w:tc>
          <w:tcPr>
            <w:tcW w:w="990" w:type="dxa"/>
            <w:vMerge/>
          </w:tcPr>
          <w:p w14:paraId="62A3F5F6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3060" w:type="dxa"/>
          </w:tcPr>
          <w:p w14:paraId="0C692DE0" w14:textId="3C4FF62D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</w:tcPr>
          <w:p w14:paraId="09F0BC92" w14:textId="2BFC62DB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010" w:type="dxa"/>
          </w:tcPr>
          <w:p w14:paraId="737ED7AC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7F35568F" w14:textId="77777777" w:rsidTr="006B47AB">
        <w:trPr>
          <w:trHeight w:val="383"/>
        </w:trPr>
        <w:tc>
          <w:tcPr>
            <w:tcW w:w="990" w:type="dxa"/>
            <w:vMerge/>
          </w:tcPr>
          <w:p w14:paraId="284F0AE4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3060" w:type="dxa"/>
          </w:tcPr>
          <w:p w14:paraId="4F74764A" w14:textId="471FC17F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</w:tcPr>
          <w:p w14:paraId="6EADC640" w14:textId="3A119456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010" w:type="dxa"/>
          </w:tcPr>
          <w:p w14:paraId="1B9B7113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655ADA67" w14:textId="2D6B2B9F" w:rsidR="00875740" w:rsidRPr="00D26CCD" w:rsidRDefault="00875740" w:rsidP="00875740">
      <w:pPr>
        <w:jc w:val="left"/>
        <w:rPr>
          <w:rFonts w:ascii="Arial" w:hAnsi="Arial" w:cs="Arial"/>
          <w:b/>
          <w:szCs w:val="24"/>
        </w:rPr>
      </w:pPr>
    </w:p>
    <w:sectPr w:rsidR="00875740" w:rsidRPr="00D26CCD" w:rsidSect="00A53D00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1B67CB" w14:textId="77777777" w:rsidR="00B95B1C" w:rsidRDefault="00B95B1C" w:rsidP="00A53D00">
      <w:r>
        <w:separator/>
      </w:r>
    </w:p>
  </w:endnote>
  <w:endnote w:type="continuationSeparator" w:id="0">
    <w:p w14:paraId="181FC62A" w14:textId="77777777" w:rsidR="00B95B1C" w:rsidRDefault="00B95B1C" w:rsidP="00A53D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BFD292" w14:textId="75C76509" w:rsidR="00DC2698" w:rsidRDefault="00DC2698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 w:rsidR="00C80AC4">
      <w:rPr>
        <w:caps/>
        <w:noProof/>
        <w:color w:val="4472C4" w:themeColor="accent1"/>
      </w:rPr>
      <w:t>1</w:t>
    </w:r>
    <w:r>
      <w:rPr>
        <w:caps/>
        <w:noProof/>
        <w:color w:val="4472C4" w:themeColor="accent1"/>
      </w:rPr>
      <w:fldChar w:fldCharType="end"/>
    </w:r>
    <w:r w:rsidR="00EA2A37">
      <w:rPr>
        <w:caps/>
        <w:noProof/>
        <w:color w:val="4472C4" w:themeColor="accent1"/>
      </w:rPr>
      <w:t xml:space="preserve"> </w:t>
    </w:r>
  </w:p>
  <w:p w14:paraId="06116873" w14:textId="77777777" w:rsidR="00DC2698" w:rsidRDefault="00DC26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D8F672" w14:textId="77777777" w:rsidR="00B95B1C" w:rsidRDefault="00B95B1C" w:rsidP="00A53D00">
      <w:r>
        <w:separator/>
      </w:r>
    </w:p>
  </w:footnote>
  <w:footnote w:type="continuationSeparator" w:id="0">
    <w:p w14:paraId="060D3BCE" w14:textId="77777777" w:rsidR="00B95B1C" w:rsidRDefault="00B95B1C" w:rsidP="00A53D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D3D385" w14:textId="5BF0FB0C" w:rsidR="00DC2698" w:rsidRPr="00C80AC4" w:rsidRDefault="00DC2698" w:rsidP="00DC2698">
    <w:pPr>
      <w:jc w:val="center"/>
      <w:rPr>
        <w:rFonts w:ascii="Arial" w:hAnsi="Arial" w:cs="Arial"/>
        <w:b/>
        <w:u w:val="single"/>
      </w:rPr>
    </w:pPr>
    <w:r w:rsidRPr="00C80AC4">
      <w:rPr>
        <w:rFonts w:ascii="Arial" w:hAnsi="Arial" w:cs="Arial"/>
        <w:b/>
        <w:u w:val="single"/>
      </w:rPr>
      <w:t>BOARD OF ESTIMATES – CHANGES TO THE 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216703"/>
    <w:multiLevelType w:val="hybridMultilevel"/>
    <w:tmpl w:val="305ED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2MTUzNjY1tzA0NrVU0lEKTi0uzszPAykwrQUATFb28iwAAAA="/>
  </w:docVars>
  <w:rsids>
    <w:rsidRoot w:val="00A53D00"/>
    <w:rsid w:val="00062EF9"/>
    <w:rsid w:val="001A34D6"/>
    <w:rsid w:val="0021379C"/>
    <w:rsid w:val="002A6322"/>
    <w:rsid w:val="002A7C22"/>
    <w:rsid w:val="002E36EA"/>
    <w:rsid w:val="003477E2"/>
    <w:rsid w:val="00356ECB"/>
    <w:rsid w:val="003720BC"/>
    <w:rsid w:val="00395527"/>
    <w:rsid w:val="003E1B98"/>
    <w:rsid w:val="004667FD"/>
    <w:rsid w:val="00495A00"/>
    <w:rsid w:val="00555785"/>
    <w:rsid w:val="00571328"/>
    <w:rsid w:val="005A0D8D"/>
    <w:rsid w:val="005B151D"/>
    <w:rsid w:val="005F6A02"/>
    <w:rsid w:val="006B47AB"/>
    <w:rsid w:val="006F6A3B"/>
    <w:rsid w:val="00716403"/>
    <w:rsid w:val="007604FC"/>
    <w:rsid w:val="007F36FB"/>
    <w:rsid w:val="008221B2"/>
    <w:rsid w:val="00866098"/>
    <w:rsid w:val="00875740"/>
    <w:rsid w:val="0089483E"/>
    <w:rsid w:val="008B1317"/>
    <w:rsid w:val="008C7D85"/>
    <w:rsid w:val="009156D4"/>
    <w:rsid w:val="00924B81"/>
    <w:rsid w:val="009645AE"/>
    <w:rsid w:val="0097211E"/>
    <w:rsid w:val="00983110"/>
    <w:rsid w:val="00A53D00"/>
    <w:rsid w:val="00A62E80"/>
    <w:rsid w:val="00AC2575"/>
    <w:rsid w:val="00B04E7C"/>
    <w:rsid w:val="00B22D12"/>
    <w:rsid w:val="00B76326"/>
    <w:rsid w:val="00B82760"/>
    <w:rsid w:val="00B83528"/>
    <w:rsid w:val="00B9306C"/>
    <w:rsid w:val="00B95B1C"/>
    <w:rsid w:val="00C14638"/>
    <w:rsid w:val="00C414C7"/>
    <w:rsid w:val="00C80AC4"/>
    <w:rsid w:val="00D21348"/>
    <w:rsid w:val="00D26CCD"/>
    <w:rsid w:val="00D641D1"/>
    <w:rsid w:val="00D909A1"/>
    <w:rsid w:val="00DC2698"/>
    <w:rsid w:val="00E60E9C"/>
    <w:rsid w:val="00E62226"/>
    <w:rsid w:val="00E97551"/>
    <w:rsid w:val="00EA2A37"/>
    <w:rsid w:val="00F15765"/>
    <w:rsid w:val="00F248E2"/>
    <w:rsid w:val="00F57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76F1F936"/>
  <w15:chartTrackingRefBased/>
  <w15:docId w15:val="{6F674489-D024-426C-875F-3B8A9A884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53D00"/>
    <w:pPr>
      <w:spacing w:after="0" w:line="240" w:lineRule="auto"/>
      <w:jc w:val="both"/>
    </w:pPr>
    <w:rPr>
      <w:rFonts w:ascii="Times" w:hAnsi="Time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3D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3D00"/>
    <w:rPr>
      <w:rFonts w:ascii="Times" w:hAnsi="Times"/>
      <w:sz w:val="24"/>
    </w:rPr>
  </w:style>
  <w:style w:type="paragraph" w:styleId="Footer">
    <w:name w:val="footer"/>
    <w:basedOn w:val="Normal"/>
    <w:link w:val="FooterChar"/>
    <w:uiPriority w:val="99"/>
    <w:unhideWhenUsed/>
    <w:rsid w:val="00A53D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3D00"/>
    <w:rPr>
      <w:rFonts w:ascii="Times" w:hAnsi="Times"/>
      <w:sz w:val="24"/>
    </w:rPr>
  </w:style>
  <w:style w:type="table" w:styleId="TableGrid">
    <w:name w:val="Table Grid"/>
    <w:basedOn w:val="TableNormal"/>
    <w:uiPriority w:val="39"/>
    <w:rsid w:val="001A34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95A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5A0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835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486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2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E5062A7B26364685674F1B9AD51CB9" ma:contentTypeVersion="13" ma:contentTypeDescription="Create a new document." ma:contentTypeScope="" ma:versionID="2169c44f1bf27288b4c7169530d1b726">
  <xsd:schema xmlns:xsd="http://www.w3.org/2001/XMLSchema" xmlns:xs="http://www.w3.org/2001/XMLSchema" xmlns:p="http://schemas.microsoft.com/office/2006/metadata/properties" xmlns:ns2="bd958d24-aa26-4702-9457-8b3c02f307ab" xmlns:ns3="95983808-33c6-40d7-b740-881628301918" targetNamespace="http://schemas.microsoft.com/office/2006/metadata/properties" ma:root="true" ma:fieldsID="6af912451b64e8e910b94cc952f91974" ns2:_="" ns3:_="">
    <xsd:import namespace="bd958d24-aa26-4702-9457-8b3c02f307ab"/>
    <xsd:import namespace="95983808-33c6-40d7-b740-8816283019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958d24-aa26-4702-9457-8b3c02f307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f7b5f8-060a-4a29-ade1-cc5a2d5713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983808-33c6-40d7-b740-88162830191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d8d08590-ce78-4e73-9393-319f64275684}" ma:internalName="TaxCatchAll" ma:showField="CatchAllData" ma:web="95983808-33c6-40d7-b740-8816283019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d958d24-aa26-4702-9457-8b3c02f307ab">
      <Terms xmlns="http://schemas.microsoft.com/office/infopath/2007/PartnerControls"/>
    </lcf76f155ced4ddcb4097134ff3c332f>
    <TaxCatchAll xmlns="95983808-33c6-40d7-b740-88162830191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11EB52D-E202-413A-B6A0-19407851E7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958d24-aa26-4702-9457-8b3c02f307ab"/>
    <ds:schemaRef ds:uri="95983808-33c6-40d7-b740-8816283019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A21A451-C4CE-4DE9-AC38-C4CA17B156A2}">
  <ds:schemaRefs>
    <ds:schemaRef ds:uri="http://schemas.microsoft.com/office/2006/documentManagement/types"/>
    <ds:schemaRef ds:uri="95983808-33c6-40d7-b740-881628301918"/>
    <ds:schemaRef ds:uri="http://purl.org/dc/dcmitype/"/>
    <ds:schemaRef ds:uri="http://purl.org/dc/terms/"/>
    <ds:schemaRef ds:uri="http://purl.org/dc/elements/1.1/"/>
    <ds:schemaRef ds:uri="http://schemas.microsoft.com/office/infopath/2007/PartnerControls"/>
    <ds:schemaRef ds:uri="bd958d24-aa26-4702-9457-8b3c02f307ab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2014D4DC-937B-44DD-AE22-A34D585C39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5</Pages>
  <Words>737</Words>
  <Characters>420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-Speaks, Tanika (Comptroller)</dc:creator>
  <cp:keywords/>
  <dc:description/>
  <cp:lastModifiedBy>Quarles, Audrey (Comptroller)</cp:lastModifiedBy>
  <cp:revision>12</cp:revision>
  <cp:lastPrinted>2023-06-21T12:34:00Z</cp:lastPrinted>
  <dcterms:created xsi:type="dcterms:W3CDTF">2023-06-20T15:29:00Z</dcterms:created>
  <dcterms:modified xsi:type="dcterms:W3CDTF">2023-06-21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E5062A7B26364685674F1B9AD51CB9</vt:lpwstr>
  </property>
  <property fmtid="{D5CDD505-2E9C-101B-9397-08002B2CF9AE}" pid="3" name="MediaServiceImageTags">
    <vt:lpwstr/>
  </property>
</Properties>
</file>